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D267D" w14:textId="12DB1315" w:rsidR="00EF66A0" w:rsidRDefault="00EF66A0">
      <w:pPr>
        <w:pStyle w:val="NoSpacing"/>
      </w:pPr>
    </w:p>
    <w:sdt>
      <w:sdtPr>
        <w:id w:val="686722862"/>
        <w:docPartObj>
          <w:docPartGallery w:val="Cover Pages"/>
          <w:docPartUnique/>
        </w:docPartObj>
      </w:sdtPr>
      <w:sdtContent>
        <w:p w14:paraId="73BA78AD" w14:textId="4822F927" w:rsidR="00EF66A0" w:rsidRDefault="00EF66A0">
          <w:pPr>
            <w:pStyle w:val="NoSpacing"/>
          </w:pPr>
          <w:r>
            <w:rPr>
              <w:noProof/>
            </w:rPr>
            <mc:AlternateContent>
              <mc:Choice Requires="wpg">
                <w:drawing>
                  <wp:anchor distT="0" distB="0" distL="114300" distR="114300" simplePos="0" relativeHeight="251655168" behindDoc="1" locked="0" layoutInCell="1" allowOverlap="1" wp14:anchorId="53B48367" wp14:editId="5F1EE91D">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48367" id="Group 2" o:spid="_x0000_s1026" style="position:absolute;left:0;text-align:left;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6074635B" wp14:editId="3FE1D4D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747BB" w14:textId="419874CC" w:rsidR="00116B4F" w:rsidRDefault="00116B4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Ronit Dahiya</w:t>
                                    </w:r>
                                  </w:sdtContent>
                                </w:sdt>
                              </w:p>
                              <w:p w14:paraId="7D37969D" w14:textId="3C3C04F7" w:rsidR="00116B4F" w:rsidRDefault="00116B4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074635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7216;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86747BB" w14:textId="419874CC" w:rsidR="00116B4F" w:rsidRDefault="00116B4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Ronit Dahiya</w:t>
                              </w:r>
                            </w:sdtContent>
                          </w:sdt>
                        </w:p>
                        <w:p w14:paraId="7D37969D" w14:textId="3C3C04F7" w:rsidR="00116B4F" w:rsidRDefault="00116B4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UNIVERSITY COLLEGE DUBLIN</w:t>
                              </w:r>
                            </w:sdtContent>
                          </w:sdt>
                        </w:p>
                      </w:txbxContent>
                    </v:textbox>
                    <w10:wrap anchorx="page" anchory="page"/>
                  </v:shape>
                </w:pict>
              </mc:Fallback>
            </mc:AlternateContent>
          </w:r>
        </w:p>
        <w:p w14:paraId="60C207D6" w14:textId="1A11D32D" w:rsidR="00F01D8F" w:rsidRDefault="00EF66A0" w:rsidP="00F01D8F">
          <w:r>
            <w:rPr>
              <w:noProof/>
            </w:rPr>
            <mc:AlternateContent>
              <mc:Choice Requires="wps">
                <w:drawing>
                  <wp:anchor distT="91440" distB="91440" distL="365760" distR="365760" simplePos="0" relativeHeight="251661312" behindDoc="0" locked="0" layoutInCell="1" allowOverlap="1" wp14:anchorId="0A14FD8B" wp14:editId="55AE93F1">
                    <wp:simplePos x="0" y="0"/>
                    <wp:positionH relativeFrom="margin">
                      <wp:posOffset>1963420</wp:posOffset>
                    </wp:positionH>
                    <wp:positionV relativeFrom="margin">
                      <wp:posOffset>6018530</wp:posOffset>
                    </wp:positionV>
                    <wp:extent cx="3476625" cy="2066544"/>
                    <wp:effectExtent l="0" t="0" r="0" b="889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0A14FD8B" id="Rectangle 146" o:spid="_x0000_s1056" style="position:absolute;left:0;text-align:left;margin-left:154.6pt;margin-top:473.9pt;width:273.75pt;height:162.7pt;z-index:251661312;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" filled="f" stroked="f" strokeweight="1pt">
                    <v:textbox style="mso-fit-shape-to-text:t" inset="10.8pt,0,10.8pt,0">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color w:val="4472C4" w:themeColor="accent1"/>
              <w:sz w:val="24"/>
              <w:szCs w:val="24"/>
            </w:rPr>
            <w:drawing>
              <wp:anchor distT="0" distB="0" distL="114300" distR="114300" simplePos="0" relativeHeight="251659264" behindDoc="0" locked="0" layoutInCell="1" allowOverlap="1" wp14:anchorId="6F0B01F1" wp14:editId="256E76F8">
                <wp:simplePos x="0" y="0"/>
                <wp:positionH relativeFrom="margin">
                  <wp:posOffset>2293620</wp:posOffset>
                </wp:positionH>
                <wp:positionV relativeFrom="paragraph">
                  <wp:posOffset>2037080</wp:posOffset>
                </wp:positionV>
                <wp:extent cx="3253740" cy="3253740"/>
                <wp:effectExtent l="0" t="0" r="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3740" cy="3253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192" behindDoc="0" locked="0" layoutInCell="1" allowOverlap="1" wp14:anchorId="69D6F765" wp14:editId="19D6C995">
                    <wp:simplePos x="0" y="0"/>
                    <wp:positionH relativeFrom="page">
                      <wp:posOffset>2903220</wp:posOffset>
                    </wp:positionH>
                    <wp:positionV relativeFrom="page">
                      <wp:posOffset>1264920</wp:posOffset>
                    </wp:positionV>
                    <wp:extent cx="4373880" cy="15163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4373880" cy="151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A8BD3" w14:textId="7E42959D" w:rsidR="00116B4F" w:rsidRDefault="00116B4F">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116B4F"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F66A0">
                                      <w:rPr>
                                        <w:rFonts w:ascii="Baskerville Old Face" w:eastAsiaTheme="majorEastAsia" w:hAnsi="Baskerville Old Face" w:cs="Aldhabi"/>
                                        <w:color w:val="262626" w:themeColor="text1" w:themeTint="D9"/>
                                        <w:sz w:val="36"/>
                                        <w:szCs w:val="36"/>
                                      </w:rPr>
                                      <w:t>Huffman Compress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D6F765" id="Text Box 1" o:spid="_x0000_s1057" type="#_x0000_t202" style="position:absolute;left:0;text-align:left;margin-left:228.6pt;margin-top:99.6pt;width:344.4pt;height:119.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" filled="f" stroked="f" strokeweight=".5pt">
                    <v:textbox inset="0,0,0,0">
                      <w:txbxContent>
                        <w:p w14:paraId="275A8BD3" w14:textId="7E42959D" w:rsidR="00116B4F" w:rsidRDefault="00116B4F">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116B4F"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F66A0">
                                <w:rPr>
                                  <w:rFonts w:ascii="Baskerville Old Face" w:eastAsiaTheme="majorEastAsia" w:hAnsi="Baskerville Old Face" w:cs="Aldhabi"/>
                                  <w:color w:val="262626" w:themeColor="text1" w:themeTint="D9"/>
                                  <w:sz w:val="36"/>
                                  <w:szCs w:val="36"/>
                                </w:rPr>
                                <w:t>Huffman Compression</w:t>
                              </w:r>
                            </w:sdtContent>
                          </w:sdt>
                        </w:p>
                      </w:txbxContent>
                    </v:textbox>
                    <w10:wrap anchorx="page" anchory="page"/>
                  </v:shape>
                </w:pict>
              </mc:Fallback>
            </mc:AlternateContent>
          </w:r>
          <w:r>
            <w:br w:type="page"/>
          </w:r>
        </w:p>
        <w:p w14:paraId="38DF2FC1" w14:textId="77777777" w:rsidR="00F01D8F" w:rsidRDefault="00F01D8F" w:rsidP="00F01D8F"/>
        <w:p w14:paraId="56F8922D" w14:textId="57AE9CCB" w:rsidR="00F01D8F" w:rsidRDefault="00F01D8F" w:rsidP="00F01D8F">
          <w:pPr>
            <w:pStyle w:val="Title"/>
          </w:pPr>
          <w:r>
            <w:t>Introduction</w:t>
          </w:r>
        </w:p>
        <w:p w14:paraId="2634941E" w14:textId="055D4002" w:rsidR="00F01D8F" w:rsidRDefault="00F01D8F">
          <w:r>
            <w:t xml:space="preserve">In this assignment we will be building our own utility for compressing text which we can also use to compress our own files. For this assignment we will implement Huffman coding suite equipped with both compression and decompression of text files. </w:t>
          </w:r>
        </w:p>
        <w:p w14:paraId="71B08F33" w14:textId="5437E352" w:rsidR="007D34C7" w:rsidRDefault="00F01D8F">
          <w:pPr>
            <w:rPr>
              <w:b/>
              <w:bCs/>
            </w:rPr>
          </w:pPr>
          <w:r>
            <w:t>Huffman compression is a lossless compression algorithm which can be used with files of any type. It help us to reduce the storage of files by upto half in some situation.</w:t>
          </w:r>
          <w:r w:rsidR="007D34C7">
            <w:t xml:space="preserve"> This algorithm follows </w:t>
          </w:r>
          <w:r w:rsidR="007D34C7" w:rsidRPr="007D34C7">
            <w:rPr>
              <w:b/>
              <w:bCs/>
            </w:rPr>
            <w:t>greedy algor</w:t>
          </w:r>
          <w:r w:rsidR="007D34C7">
            <w:rPr>
              <w:b/>
              <w:bCs/>
            </w:rPr>
            <w:t xml:space="preserve">ithm. </w:t>
          </w:r>
        </w:p>
        <w:p w14:paraId="3CB11742" w14:textId="1833578A" w:rsidR="00F01D8F" w:rsidRDefault="007D34C7">
          <w:r>
            <w:rPr>
              <w:b/>
              <w:bCs/>
            </w:rPr>
            <w:t xml:space="preserve">Let’s begin! </w:t>
          </w:r>
        </w:p>
        <w:p w14:paraId="4061CA55" w14:textId="4A23062F" w:rsidR="00EF66A0" w:rsidRDefault="00D83912"/>
      </w:sdtContent>
    </w:sdt>
    <w:p w14:paraId="0C76A125" w14:textId="3E10C9EE" w:rsidR="007D34C7" w:rsidRPr="007D34C7" w:rsidRDefault="00EF66A0" w:rsidP="007D34C7">
      <w:pPr>
        <w:pStyle w:val="Heading1"/>
      </w:pPr>
      <w:r>
        <w:t>Task 1 - Huffman tree of phrase by hand</w:t>
      </w:r>
    </w:p>
    <w:p w14:paraId="7A254CE5" w14:textId="54A81A62" w:rsidR="00F01D8F" w:rsidRDefault="007D34C7" w:rsidP="007D34C7">
      <w:pPr>
        <w:jc w:val="center"/>
        <w:rPr>
          <w:rStyle w:val="Strong"/>
        </w:rPr>
      </w:pPr>
      <w:r w:rsidRPr="007D34C7">
        <w:rPr>
          <w:rStyle w:val="Strong"/>
        </w:rPr>
        <w:t>There is no place like home</w:t>
      </w:r>
    </w:p>
    <w:p w14:paraId="4478F0F1" w14:textId="32AD49EC" w:rsidR="007D34C7" w:rsidRDefault="007D34C7" w:rsidP="007D34C7">
      <w:pPr>
        <w:pStyle w:val="ListParagraph"/>
        <w:numPr>
          <w:ilvl w:val="0"/>
          <w:numId w:val="1"/>
        </w:numPr>
      </w:pPr>
      <w:r>
        <w:t>First, we will count individual character in the given phrase.</w:t>
      </w:r>
      <w:r w:rsidR="00AA3DFE">
        <w:tab/>
        <w:t xml:space="preserve">Total Digit Count: </w:t>
      </w:r>
      <w:r w:rsidR="00AA3DFE">
        <w:rPr>
          <w:b/>
          <w:bCs/>
        </w:rPr>
        <w:t xml:space="preserve">27 </w:t>
      </w:r>
      <w:r w:rsidR="00AA3DFE">
        <w:t xml:space="preserve">Number of Character/Key: </w:t>
      </w:r>
      <w:r w:rsidR="00AA3DFE">
        <w:rPr>
          <w:b/>
          <w:bCs/>
        </w:rPr>
        <w:t>15</w:t>
      </w:r>
    </w:p>
    <w:tbl>
      <w:tblPr>
        <w:tblStyle w:val="PlainTable1"/>
        <w:tblW w:w="0" w:type="auto"/>
        <w:tblLook w:val="04A0" w:firstRow="1" w:lastRow="0" w:firstColumn="1" w:lastColumn="0" w:noHBand="0" w:noVBand="1"/>
      </w:tblPr>
      <w:tblGrid>
        <w:gridCol w:w="5228"/>
        <w:gridCol w:w="5228"/>
      </w:tblGrid>
      <w:tr w:rsidR="007D34C7" w14:paraId="60DD129F" w14:textId="77777777" w:rsidTr="007D34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8296D25" w14:textId="77777777" w:rsidR="007D34C7" w:rsidRPr="007D34C7" w:rsidRDefault="007D34C7" w:rsidP="007D34C7">
            <w:pPr>
              <w:jc w:val="center"/>
              <w:rPr>
                <w:sz w:val="24"/>
                <w:szCs w:val="24"/>
              </w:rPr>
            </w:pPr>
            <w:r w:rsidRPr="007D34C7">
              <w:rPr>
                <w:sz w:val="24"/>
                <w:szCs w:val="24"/>
              </w:rPr>
              <w:t>Key</w:t>
            </w:r>
          </w:p>
        </w:tc>
        <w:tc>
          <w:tcPr>
            <w:tcW w:w="5228" w:type="dxa"/>
          </w:tcPr>
          <w:p w14:paraId="184D19A2" w14:textId="77777777" w:rsidR="007D34C7" w:rsidRPr="007D34C7" w:rsidRDefault="007D34C7" w:rsidP="007D34C7">
            <w:pPr>
              <w:jc w:val="center"/>
              <w:cnfStyle w:val="100000000000" w:firstRow="1" w:lastRow="0" w:firstColumn="0" w:lastColumn="0" w:oddVBand="0" w:evenVBand="0" w:oddHBand="0" w:evenHBand="0" w:firstRowFirstColumn="0" w:firstRowLastColumn="0" w:lastRowFirstColumn="0" w:lastRowLastColumn="0"/>
              <w:rPr>
                <w:sz w:val="24"/>
                <w:szCs w:val="24"/>
              </w:rPr>
            </w:pPr>
            <w:r w:rsidRPr="007D34C7">
              <w:rPr>
                <w:sz w:val="24"/>
                <w:szCs w:val="24"/>
              </w:rPr>
              <w:t>Count</w:t>
            </w:r>
          </w:p>
        </w:tc>
      </w:tr>
      <w:tr w:rsidR="007D34C7" w14:paraId="11D1F12A"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C205580" w14:textId="77777777" w:rsidR="007D34C7" w:rsidRPr="007D34C7" w:rsidRDefault="007D34C7" w:rsidP="007D34C7">
            <w:pPr>
              <w:jc w:val="center"/>
              <w:rPr>
                <w:b w:val="0"/>
                <w:bCs w:val="0"/>
              </w:rPr>
            </w:pPr>
            <w:r w:rsidRPr="007D34C7">
              <w:rPr>
                <w:b w:val="0"/>
                <w:bCs w:val="0"/>
              </w:rPr>
              <w:t>A</w:t>
            </w:r>
          </w:p>
        </w:tc>
        <w:tc>
          <w:tcPr>
            <w:tcW w:w="5228" w:type="dxa"/>
          </w:tcPr>
          <w:p w14:paraId="1F7CCD05"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4C12CE3F"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E1DA283" w14:textId="77777777" w:rsidR="007D34C7" w:rsidRPr="007D34C7" w:rsidRDefault="007D34C7" w:rsidP="007D34C7">
            <w:pPr>
              <w:jc w:val="center"/>
              <w:rPr>
                <w:b w:val="0"/>
                <w:bCs w:val="0"/>
              </w:rPr>
            </w:pPr>
            <w:r w:rsidRPr="007D34C7">
              <w:rPr>
                <w:b w:val="0"/>
                <w:bCs w:val="0"/>
              </w:rPr>
              <w:t>C</w:t>
            </w:r>
          </w:p>
        </w:tc>
        <w:tc>
          <w:tcPr>
            <w:tcW w:w="5228" w:type="dxa"/>
          </w:tcPr>
          <w:p w14:paraId="11F055A8"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408BD59C" w14:textId="77777777" w:rsidTr="007D34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87F13EB" w14:textId="77777777" w:rsidR="007D34C7" w:rsidRPr="007D34C7" w:rsidRDefault="007D34C7" w:rsidP="007D34C7">
            <w:pPr>
              <w:jc w:val="center"/>
              <w:rPr>
                <w:b w:val="0"/>
                <w:bCs w:val="0"/>
              </w:rPr>
            </w:pPr>
            <w:r w:rsidRPr="007D34C7">
              <w:rPr>
                <w:b w:val="0"/>
                <w:bCs w:val="0"/>
              </w:rPr>
              <w:t>E</w:t>
            </w:r>
          </w:p>
        </w:tc>
        <w:tc>
          <w:tcPr>
            <w:tcW w:w="5228" w:type="dxa"/>
          </w:tcPr>
          <w:p w14:paraId="0E2BC75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5</w:t>
            </w:r>
          </w:p>
        </w:tc>
      </w:tr>
      <w:tr w:rsidR="007D34C7" w14:paraId="33332833"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F8E9C8F" w14:textId="77777777" w:rsidR="007D34C7" w:rsidRPr="007D34C7" w:rsidRDefault="007D34C7" w:rsidP="007D34C7">
            <w:pPr>
              <w:jc w:val="center"/>
              <w:rPr>
                <w:b w:val="0"/>
                <w:bCs w:val="0"/>
              </w:rPr>
            </w:pPr>
            <w:r w:rsidRPr="007D34C7">
              <w:rPr>
                <w:b w:val="0"/>
                <w:bCs w:val="0"/>
              </w:rPr>
              <w:t>H</w:t>
            </w:r>
          </w:p>
        </w:tc>
        <w:tc>
          <w:tcPr>
            <w:tcW w:w="5228" w:type="dxa"/>
          </w:tcPr>
          <w:p w14:paraId="2D190074"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2A37C9F9"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C99FFFF" w14:textId="77777777" w:rsidR="007D34C7" w:rsidRPr="007D34C7" w:rsidRDefault="007D34C7" w:rsidP="007D34C7">
            <w:pPr>
              <w:jc w:val="center"/>
              <w:rPr>
                <w:b w:val="0"/>
                <w:bCs w:val="0"/>
              </w:rPr>
            </w:pPr>
            <w:r w:rsidRPr="007D34C7">
              <w:rPr>
                <w:b w:val="0"/>
                <w:bCs w:val="0"/>
              </w:rPr>
              <w:t>I</w:t>
            </w:r>
          </w:p>
        </w:tc>
        <w:tc>
          <w:tcPr>
            <w:tcW w:w="5228" w:type="dxa"/>
          </w:tcPr>
          <w:p w14:paraId="4AFEC0D0"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0C90AAF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94C2A34" w14:textId="77777777" w:rsidR="007D34C7" w:rsidRPr="007D34C7" w:rsidRDefault="007D34C7" w:rsidP="007D34C7">
            <w:pPr>
              <w:jc w:val="center"/>
              <w:rPr>
                <w:b w:val="0"/>
                <w:bCs w:val="0"/>
              </w:rPr>
            </w:pPr>
            <w:r w:rsidRPr="007D34C7">
              <w:rPr>
                <w:b w:val="0"/>
                <w:bCs w:val="0"/>
              </w:rPr>
              <w:t>K</w:t>
            </w:r>
          </w:p>
        </w:tc>
        <w:tc>
          <w:tcPr>
            <w:tcW w:w="5228" w:type="dxa"/>
          </w:tcPr>
          <w:p w14:paraId="39FBD113"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121DC8BB"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4FC3A4C" w14:textId="77777777" w:rsidR="007D34C7" w:rsidRPr="007D34C7" w:rsidRDefault="007D34C7" w:rsidP="007D34C7">
            <w:pPr>
              <w:jc w:val="center"/>
              <w:rPr>
                <w:b w:val="0"/>
                <w:bCs w:val="0"/>
              </w:rPr>
            </w:pPr>
            <w:r w:rsidRPr="007D34C7">
              <w:rPr>
                <w:b w:val="0"/>
                <w:bCs w:val="0"/>
              </w:rPr>
              <w:t>L</w:t>
            </w:r>
          </w:p>
        </w:tc>
        <w:tc>
          <w:tcPr>
            <w:tcW w:w="5228" w:type="dxa"/>
          </w:tcPr>
          <w:p w14:paraId="7B554AA6"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48286CC0" w14:textId="77777777" w:rsidTr="007D34C7">
        <w:tc>
          <w:tcPr>
            <w:cnfStyle w:val="001000000000" w:firstRow="0" w:lastRow="0" w:firstColumn="1" w:lastColumn="0" w:oddVBand="0" w:evenVBand="0" w:oddHBand="0" w:evenHBand="0" w:firstRowFirstColumn="0" w:firstRowLastColumn="0" w:lastRowFirstColumn="0" w:lastRowLastColumn="0"/>
            <w:tcW w:w="5228" w:type="dxa"/>
          </w:tcPr>
          <w:p w14:paraId="1BAA5C51" w14:textId="77777777" w:rsidR="007D34C7" w:rsidRPr="007D34C7" w:rsidRDefault="007D34C7" w:rsidP="007D34C7">
            <w:pPr>
              <w:jc w:val="center"/>
              <w:rPr>
                <w:b w:val="0"/>
                <w:bCs w:val="0"/>
              </w:rPr>
            </w:pPr>
            <w:r w:rsidRPr="007D34C7">
              <w:rPr>
                <w:b w:val="0"/>
                <w:bCs w:val="0"/>
              </w:rPr>
              <w:t>M</w:t>
            </w:r>
          </w:p>
        </w:tc>
        <w:tc>
          <w:tcPr>
            <w:tcW w:w="5228" w:type="dxa"/>
          </w:tcPr>
          <w:p w14:paraId="71A4539C"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2B1BE377"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1E0DCF0" w14:textId="77777777" w:rsidR="007D34C7" w:rsidRPr="007D34C7" w:rsidRDefault="007D34C7" w:rsidP="007D34C7">
            <w:pPr>
              <w:jc w:val="center"/>
              <w:rPr>
                <w:b w:val="0"/>
                <w:bCs w:val="0"/>
              </w:rPr>
            </w:pPr>
            <w:r w:rsidRPr="007D34C7">
              <w:rPr>
                <w:b w:val="0"/>
                <w:bCs w:val="0"/>
              </w:rPr>
              <w:t>N</w:t>
            </w:r>
          </w:p>
        </w:tc>
        <w:tc>
          <w:tcPr>
            <w:tcW w:w="5228" w:type="dxa"/>
          </w:tcPr>
          <w:p w14:paraId="3A88BF33"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A9CD81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67F22132" w14:textId="77777777" w:rsidR="007D34C7" w:rsidRPr="007D34C7" w:rsidRDefault="007D34C7" w:rsidP="007D34C7">
            <w:pPr>
              <w:jc w:val="center"/>
              <w:rPr>
                <w:b w:val="0"/>
                <w:bCs w:val="0"/>
              </w:rPr>
            </w:pPr>
            <w:r w:rsidRPr="007D34C7">
              <w:rPr>
                <w:b w:val="0"/>
                <w:bCs w:val="0"/>
              </w:rPr>
              <w:t>O</w:t>
            </w:r>
          </w:p>
        </w:tc>
        <w:tc>
          <w:tcPr>
            <w:tcW w:w="5228" w:type="dxa"/>
          </w:tcPr>
          <w:p w14:paraId="4EF07A9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7CC64EB1"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E1BACC5" w14:textId="77777777" w:rsidR="007D34C7" w:rsidRPr="007D34C7" w:rsidRDefault="007D34C7" w:rsidP="007D34C7">
            <w:pPr>
              <w:jc w:val="center"/>
              <w:rPr>
                <w:b w:val="0"/>
                <w:bCs w:val="0"/>
              </w:rPr>
            </w:pPr>
            <w:r w:rsidRPr="007D34C7">
              <w:rPr>
                <w:b w:val="0"/>
                <w:bCs w:val="0"/>
              </w:rPr>
              <w:t>P</w:t>
            </w:r>
          </w:p>
        </w:tc>
        <w:tc>
          <w:tcPr>
            <w:tcW w:w="5228" w:type="dxa"/>
          </w:tcPr>
          <w:p w14:paraId="36BFF27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62127432"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5EC5DFB9" w14:textId="77777777" w:rsidR="007D34C7" w:rsidRPr="007D34C7" w:rsidRDefault="007D34C7" w:rsidP="007D34C7">
            <w:pPr>
              <w:jc w:val="center"/>
              <w:rPr>
                <w:b w:val="0"/>
                <w:bCs w:val="0"/>
              </w:rPr>
            </w:pPr>
            <w:r w:rsidRPr="007D34C7">
              <w:rPr>
                <w:b w:val="0"/>
                <w:bCs w:val="0"/>
              </w:rPr>
              <w:t>R</w:t>
            </w:r>
          </w:p>
        </w:tc>
        <w:tc>
          <w:tcPr>
            <w:tcW w:w="5228" w:type="dxa"/>
          </w:tcPr>
          <w:p w14:paraId="6824AD1F"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3F94C025"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009E9E" w14:textId="77777777" w:rsidR="007D34C7" w:rsidRPr="007D34C7" w:rsidRDefault="007D34C7" w:rsidP="007D34C7">
            <w:pPr>
              <w:jc w:val="center"/>
              <w:rPr>
                <w:b w:val="0"/>
                <w:bCs w:val="0"/>
              </w:rPr>
            </w:pPr>
            <w:r w:rsidRPr="007D34C7">
              <w:rPr>
                <w:b w:val="0"/>
                <w:bCs w:val="0"/>
              </w:rPr>
              <w:t>S</w:t>
            </w:r>
          </w:p>
        </w:tc>
        <w:tc>
          <w:tcPr>
            <w:tcW w:w="5228" w:type="dxa"/>
          </w:tcPr>
          <w:p w14:paraId="27D2084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01A3CB4"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89C2D4C" w14:textId="77777777" w:rsidR="007D34C7" w:rsidRPr="007D34C7" w:rsidRDefault="007D34C7" w:rsidP="007D34C7">
            <w:pPr>
              <w:jc w:val="center"/>
              <w:rPr>
                <w:b w:val="0"/>
                <w:bCs w:val="0"/>
              </w:rPr>
            </w:pPr>
            <w:r w:rsidRPr="007D34C7">
              <w:rPr>
                <w:b w:val="0"/>
                <w:bCs w:val="0"/>
              </w:rPr>
              <w:t>Space</w:t>
            </w:r>
          </w:p>
        </w:tc>
        <w:tc>
          <w:tcPr>
            <w:tcW w:w="5228" w:type="dxa"/>
          </w:tcPr>
          <w:p w14:paraId="2A829EF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5</w:t>
            </w:r>
          </w:p>
        </w:tc>
      </w:tr>
      <w:tr w:rsidR="007D34C7" w14:paraId="22FC2F86"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997BBB4" w14:textId="77777777" w:rsidR="007D34C7" w:rsidRPr="007D34C7" w:rsidRDefault="007D34C7" w:rsidP="007D34C7">
            <w:pPr>
              <w:jc w:val="center"/>
              <w:rPr>
                <w:b w:val="0"/>
                <w:bCs w:val="0"/>
              </w:rPr>
            </w:pPr>
            <w:r w:rsidRPr="007D34C7">
              <w:rPr>
                <w:b w:val="0"/>
                <w:bCs w:val="0"/>
              </w:rPr>
              <w:t>T</w:t>
            </w:r>
          </w:p>
        </w:tc>
        <w:tc>
          <w:tcPr>
            <w:tcW w:w="5228" w:type="dxa"/>
          </w:tcPr>
          <w:p w14:paraId="0D08BB0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bl>
    <w:p w14:paraId="106670E9" w14:textId="36D7F8F5" w:rsidR="007D34C7" w:rsidRDefault="007D34C7" w:rsidP="007D34C7"/>
    <w:p w14:paraId="16769F08" w14:textId="1070C8BB" w:rsidR="000F4860" w:rsidRDefault="000F4860" w:rsidP="007D34C7"/>
    <w:p w14:paraId="51D15FC3" w14:textId="68538DA9" w:rsidR="000F4860" w:rsidRDefault="000F4860" w:rsidP="007D34C7"/>
    <w:p w14:paraId="686E73B8" w14:textId="705A4630" w:rsidR="000F4860" w:rsidRDefault="000F4860" w:rsidP="007D34C7"/>
    <w:p w14:paraId="5243924D" w14:textId="05507F59" w:rsidR="000F4860" w:rsidRDefault="000F4860" w:rsidP="007D34C7"/>
    <w:p w14:paraId="7C3237F8" w14:textId="2D9A1F9A" w:rsidR="000F4860" w:rsidRDefault="000F4860" w:rsidP="007D34C7"/>
    <w:p w14:paraId="0CBB3030" w14:textId="043461BB" w:rsidR="000F4860" w:rsidRDefault="000F4860" w:rsidP="007D34C7"/>
    <w:p w14:paraId="6895F090" w14:textId="5B3AB5E7" w:rsidR="000F4860" w:rsidRDefault="000F4860" w:rsidP="007D34C7"/>
    <w:p w14:paraId="766146D7" w14:textId="0CE7A3D7" w:rsidR="000F4860" w:rsidRDefault="000F4860" w:rsidP="007D34C7"/>
    <w:p w14:paraId="2D851ACA" w14:textId="77777777" w:rsidR="000F4860" w:rsidRDefault="000F4860" w:rsidP="007D34C7"/>
    <w:p w14:paraId="72BD5FE3" w14:textId="3E395B59" w:rsidR="00546FB4" w:rsidRDefault="00AA3DFE" w:rsidP="007D34C7">
      <w:pPr>
        <w:rPr>
          <w:rFonts w:ascii="Raavi" w:hAnsi="Raavi" w:cs="Raavi"/>
        </w:rPr>
      </w:pPr>
      <w:r>
        <w:lastRenderedPageBreak/>
        <w:t xml:space="preserve">The </w:t>
      </w:r>
      <w:r w:rsidRPr="00AA3DFE">
        <w:rPr>
          <w:b/>
          <w:bCs/>
        </w:rPr>
        <w:t>Huffman tree</w:t>
      </w:r>
      <w:r>
        <w:t xml:space="preserve"> is as follow: </w:t>
      </w:r>
    </w:p>
    <w:p w14:paraId="7A5A0DCF" w14:textId="77777777" w:rsidR="00546FB4" w:rsidRDefault="00546FB4" w:rsidP="00546FB4">
      <w:pPr>
        <w:pStyle w:val="ListParagraph"/>
        <w:numPr>
          <w:ilvl w:val="0"/>
          <w:numId w:val="1"/>
        </w:numPr>
      </w:pPr>
      <w:r w:rsidRPr="00546FB4">
        <w:t>First, create a collection of </w:t>
      </w:r>
      <w:r w:rsidRPr="00546FB4">
        <w:rPr>
          <w:b/>
          <w:bCs/>
        </w:rPr>
        <w:t>n</w:t>
      </w:r>
      <w:r w:rsidRPr="00546FB4">
        <w:t xml:space="preserve"> initial Huffman trees, each of which is a single leaf node containing one of the letters. </w:t>
      </w:r>
    </w:p>
    <w:p w14:paraId="532399AD" w14:textId="77777777" w:rsidR="00546FB4" w:rsidRDefault="00546FB4" w:rsidP="00546FB4">
      <w:pPr>
        <w:pStyle w:val="ListParagraph"/>
        <w:numPr>
          <w:ilvl w:val="0"/>
          <w:numId w:val="1"/>
        </w:numPr>
      </w:pPr>
      <w:r w:rsidRPr="00546FB4">
        <w:t>Put the </w:t>
      </w:r>
      <w:r w:rsidRPr="00546FB4">
        <w:rPr>
          <w:b/>
          <w:bCs/>
        </w:rPr>
        <w:t>n</w:t>
      </w:r>
      <w:r w:rsidRPr="00546FB4">
        <w:t xml:space="preserve"> partial trees onto a priority queue organized by weight (frequency). </w:t>
      </w:r>
    </w:p>
    <w:p w14:paraId="7340B5CD" w14:textId="77777777" w:rsidR="00546FB4" w:rsidRDefault="00546FB4" w:rsidP="00546FB4">
      <w:pPr>
        <w:pStyle w:val="ListParagraph"/>
        <w:numPr>
          <w:ilvl w:val="0"/>
          <w:numId w:val="1"/>
        </w:numPr>
      </w:pPr>
      <w:r w:rsidRPr="00546FB4">
        <w:t xml:space="preserve">Next, remove the first two trees (the ones with lowest weight) from the priority queue. </w:t>
      </w:r>
    </w:p>
    <w:p w14:paraId="42833927" w14:textId="7D4DE97D" w:rsidR="00546FB4" w:rsidRDefault="00546FB4" w:rsidP="00546FB4">
      <w:pPr>
        <w:pStyle w:val="ListParagraph"/>
        <w:numPr>
          <w:ilvl w:val="0"/>
          <w:numId w:val="1"/>
        </w:numPr>
      </w:pPr>
      <w:r w:rsidRPr="00546FB4">
        <w:t xml:space="preserve">Join these two trees together to create a new tree whose root has the two trees as children, and whose weight is the sum of the weights of the two trees. </w:t>
      </w:r>
      <w:r w:rsidR="003B1DC4">
        <w:t xml:space="preserve"> Put this new tree back into the priority queue.</w:t>
      </w:r>
    </w:p>
    <w:p w14:paraId="59CD98F9" w14:textId="398D7B16" w:rsidR="00546FB4" w:rsidRDefault="003B1DC4" w:rsidP="00546FB4">
      <w:pPr>
        <w:pStyle w:val="ListParagraph"/>
        <w:numPr>
          <w:ilvl w:val="0"/>
          <w:numId w:val="1"/>
        </w:numPr>
      </w:pPr>
      <w:r>
        <w:t>This process is repeated until all the partial Huffman trees have been combined into one.</w:t>
      </w:r>
    </w:p>
    <w:p w14:paraId="4F4C188C" w14:textId="2D02C0B2" w:rsidR="00AA3DFE" w:rsidRDefault="0017295E" w:rsidP="003B1DC4">
      <w:pPr>
        <w:pStyle w:val="ListParagraph"/>
      </w:pPr>
      <w:r>
        <w:rPr>
          <w:noProof/>
        </w:rPr>
        <mc:AlternateContent>
          <mc:Choice Requires="wpg">
            <w:drawing>
              <wp:anchor distT="0" distB="0" distL="114300" distR="114300" simplePos="0" relativeHeight="251668480" behindDoc="0" locked="0" layoutInCell="1" allowOverlap="1" wp14:anchorId="26C7525F" wp14:editId="60002986">
                <wp:simplePos x="0" y="0"/>
                <wp:positionH relativeFrom="margin">
                  <wp:posOffset>-270510</wp:posOffset>
                </wp:positionH>
                <wp:positionV relativeFrom="paragraph">
                  <wp:posOffset>196215</wp:posOffset>
                </wp:positionV>
                <wp:extent cx="7127875" cy="7328535"/>
                <wp:effectExtent l="0" t="0" r="0" b="5715"/>
                <wp:wrapSquare wrapText="bothSides"/>
                <wp:docPr id="42" name="Group 42"/>
                <wp:cNvGraphicFramePr/>
                <a:graphic xmlns:a="http://schemas.openxmlformats.org/drawingml/2006/main">
                  <a:graphicData uri="http://schemas.microsoft.com/office/word/2010/wordprocessingGroup">
                    <wpg:wgp>
                      <wpg:cNvGrpSpPr/>
                      <wpg:grpSpPr>
                        <a:xfrm>
                          <a:off x="0" y="0"/>
                          <a:ext cx="7127875" cy="7328535"/>
                          <a:chOff x="0" y="0"/>
                          <a:chExt cx="7120255" cy="7645189"/>
                        </a:xfrm>
                      </wpg:grpSpPr>
                      <wpg:grpSp>
                        <wpg:cNvPr id="35" name="Group 35"/>
                        <wpg:cNvGrpSpPr/>
                        <wpg:grpSpPr>
                          <a:xfrm>
                            <a:off x="25400" y="0"/>
                            <a:ext cx="7094855" cy="4300855"/>
                            <a:chOff x="0" y="0"/>
                            <a:chExt cx="6051550" cy="4401548"/>
                          </a:xfrm>
                        </wpg:grpSpPr>
                        <pic:pic xmlns:pic="http://schemas.openxmlformats.org/drawingml/2006/picture">
                          <pic:nvPicPr>
                            <pic:cNvPr id="34" name="Picture 34"/>
                            <pic:cNvPicPr>
                              <a:picLocks noChangeAspect="1"/>
                            </pic:cNvPicPr>
                          </pic:nvPicPr>
                          <pic:blipFill rotWithShape="1">
                            <a:blip r:embed="rId11" cstate="print">
                              <a:extLst>
                                <a:ext uri="{28A0092B-C50C-407E-A947-70E740481C1C}">
                                  <a14:useLocalDpi xmlns:a14="http://schemas.microsoft.com/office/drawing/2010/main" val="0"/>
                                </a:ext>
                              </a:extLst>
                            </a:blip>
                            <a:srcRect l="54921" t="204"/>
                            <a:stretch/>
                          </pic:blipFill>
                          <pic:spPr bwMode="auto">
                            <a:xfrm>
                              <a:off x="3048000" y="0"/>
                              <a:ext cx="3003550" cy="4398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Picture 33"/>
                            <pic:cNvPicPr>
                              <a:picLocks noChangeAspect="1"/>
                            </pic:cNvPicPr>
                          </pic:nvPicPr>
                          <pic:blipFill rotWithShape="1">
                            <a:blip r:embed="rId12" cstate="print">
                              <a:extLst>
                                <a:ext uri="{28A0092B-C50C-407E-A947-70E740481C1C}">
                                  <a14:useLocalDpi xmlns:a14="http://schemas.microsoft.com/office/drawing/2010/main" val="0"/>
                                </a:ext>
                              </a:extLst>
                            </a:blip>
                            <a:srcRect r="52991"/>
                            <a:stretch/>
                          </pic:blipFill>
                          <pic:spPr bwMode="auto">
                            <a:xfrm>
                              <a:off x="0" y="5443"/>
                              <a:ext cx="3124200" cy="4396105"/>
                            </a:xfrm>
                            <a:prstGeom prst="rect">
                              <a:avLst/>
                            </a:prstGeom>
                            <a:noFill/>
                            <a:ln>
                              <a:noFill/>
                            </a:ln>
                            <a:extLst>
                              <a:ext uri="{53640926-AAD7-44D8-BBD7-CCE9431645EC}">
                                <a14:shadowObscured xmlns:a14="http://schemas.microsoft.com/office/drawing/2010/main"/>
                              </a:ext>
                            </a:extLst>
                          </pic:spPr>
                        </pic:pic>
                      </wpg:grpSp>
                      <wpg:grpSp>
                        <wpg:cNvPr id="38" name="Group 38"/>
                        <wpg:cNvGrpSpPr/>
                        <wpg:grpSpPr>
                          <a:xfrm>
                            <a:off x="0" y="4385734"/>
                            <a:ext cx="7101205" cy="3259455"/>
                            <a:chOff x="0" y="0"/>
                            <a:chExt cx="6123940" cy="4369435"/>
                          </a:xfrm>
                        </wpg:grpSpPr>
                        <pic:pic xmlns:pic="http://schemas.openxmlformats.org/drawingml/2006/picture">
                          <pic:nvPicPr>
                            <pic:cNvPr id="37" name="Picture 37"/>
                            <pic:cNvPicPr>
                              <a:picLocks noChangeAspect="1"/>
                            </pic:cNvPicPr>
                          </pic:nvPicPr>
                          <pic:blipFill rotWithShape="1">
                            <a:blip r:embed="rId13" cstate="print">
                              <a:extLst>
                                <a:ext uri="{28A0092B-C50C-407E-A947-70E740481C1C}">
                                  <a14:useLocalDpi xmlns:a14="http://schemas.microsoft.com/office/drawing/2010/main" val="0"/>
                                </a:ext>
                              </a:extLst>
                            </a:blip>
                            <a:srcRect l="58371"/>
                            <a:stretch/>
                          </pic:blipFill>
                          <pic:spPr bwMode="auto">
                            <a:xfrm>
                              <a:off x="3357880" y="0"/>
                              <a:ext cx="2766060" cy="43694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13" cstate="print">
                              <a:extLst>
                                <a:ext uri="{28A0092B-C50C-407E-A947-70E740481C1C}">
                                  <a14:useLocalDpi xmlns:a14="http://schemas.microsoft.com/office/drawing/2010/main" val="0"/>
                                </a:ext>
                              </a:extLst>
                            </a:blip>
                            <a:srcRect r="49446"/>
                            <a:stretch/>
                          </pic:blipFill>
                          <pic:spPr bwMode="auto">
                            <a:xfrm>
                              <a:off x="0" y="0"/>
                              <a:ext cx="3359150" cy="436943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70ACC823" id="Group 42" o:spid="_x0000_s1026" style="position:absolute;margin-left:-21.3pt;margin-top:15.45pt;width:561.25pt;height:577.05pt;z-index:251668480;mso-position-horizontal-relative:margin;mso-width-relative:margin;mso-height-relative:margin" coordsize="71202,764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">
                <v:group id="Group 35" o:spid="_x0000_s1027" style="position:absolute;left:254;width:70948;height:43008" coordsize="60515,4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4" o:spid="_x0000_s1028" type="#_x0000_t75" style="position:absolute;left:30480;width:30035;height:43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">
                    <v:imagedata r:id="rId14" o:title="" croptop="134f" cropleft="35993f"/>
                  </v:shape>
                  <v:shape id="Picture 33" o:spid="_x0000_s1029" type="#_x0000_t75" style="position:absolute;top:54;width:3124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">
                    <v:imagedata r:id="rId15" o:title="" cropright="34728f"/>
                  </v:shape>
                </v:group>
                <v:group id="Group 38" o:spid="_x0000_s1030" style="position:absolute;top:43857;width:71012;height:32594" coordsize="61239,43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37" o:spid="_x0000_s1031" type="#_x0000_t75" style="position:absolute;left:33578;width:2766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">
                    <v:imagedata r:id="rId16" o:title="" cropleft="38254f"/>
                  </v:shape>
                  <v:shape id="Picture 36" o:spid="_x0000_s1032" type="#_x0000_t75" style="position:absolute;width:3359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">
                    <v:imagedata r:id="rId16" o:title="" cropright="32405f"/>
                  </v:shape>
                </v:group>
                <w10:wrap type="square" anchorx="margin"/>
              </v:group>
            </w:pict>
          </mc:Fallback>
        </mc:AlternateContent>
      </w:r>
    </w:p>
    <w:p w14:paraId="47BC26D8" w14:textId="77777777" w:rsidR="003B1DC4" w:rsidRDefault="003B1DC4" w:rsidP="003B1DC4">
      <w:pPr>
        <w:pStyle w:val="ListParagraph"/>
      </w:pPr>
    </w:p>
    <w:p w14:paraId="0F12CCEC" w14:textId="2B3DC5FF" w:rsidR="000F4860" w:rsidRDefault="000F4860" w:rsidP="007D34C7"/>
    <w:p w14:paraId="5BD557FF" w14:textId="2900ABA4" w:rsidR="00546FB4" w:rsidRDefault="0017295E" w:rsidP="007D34C7">
      <w:r>
        <w:rPr>
          <w:noProof/>
        </w:rPr>
        <mc:AlternateContent>
          <mc:Choice Requires="wpg">
            <w:drawing>
              <wp:anchor distT="0" distB="0" distL="114300" distR="114300" simplePos="0" relativeHeight="251666432" behindDoc="0" locked="0" layoutInCell="1" allowOverlap="1" wp14:anchorId="024D7731" wp14:editId="19C57651">
                <wp:simplePos x="0" y="0"/>
                <wp:positionH relativeFrom="margin">
                  <wp:align>center</wp:align>
                </wp:positionH>
                <wp:positionV relativeFrom="paragraph">
                  <wp:posOffset>182534</wp:posOffset>
                </wp:positionV>
                <wp:extent cx="7162165" cy="4445000"/>
                <wp:effectExtent l="0" t="0" r="635" b="0"/>
                <wp:wrapSquare wrapText="bothSides"/>
                <wp:docPr id="41" name="Group 41"/>
                <wp:cNvGraphicFramePr/>
                <a:graphic xmlns:a="http://schemas.openxmlformats.org/drawingml/2006/main">
                  <a:graphicData uri="http://schemas.microsoft.com/office/word/2010/wordprocessingGroup">
                    <wpg:wgp>
                      <wpg:cNvGrpSpPr/>
                      <wpg:grpSpPr>
                        <a:xfrm>
                          <a:off x="0" y="0"/>
                          <a:ext cx="7162164" cy="4445000"/>
                          <a:chOff x="0" y="0"/>
                          <a:chExt cx="5427163" cy="3244215"/>
                        </a:xfrm>
                      </wpg:grpSpPr>
                      <pic:pic xmlns:pic="http://schemas.openxmlformats.org/drawingml/2006/picture">
                        <pic:nvPicPr>
                          <pic:cNvPr id="40" name="Picture 40"/>
                          <pic:cNvPicPr>
                            <a:picLocks noChangeAspect="1"/>
                          </pic:cNvPicPr>
                        </pic:nvPicPr>
                        <pic:blipFill rotWithShape="1">
                          <a:blip r:embed="rId17" cstate="print">
                            <a:extLst>
                              <a:ext uri="{28A0092B-C50C-407E-A947-70E740481C1C}">
                                <a14:useLocalDpi xmlns:a14="http://schemas.microsoft.com/office/drawing/2010/main" val="0"/>
                              </a:ext>
                            </a:extLst>
                          </a:blip>
                          <a:srcRect l="64397" t="9921" b="25906"/>
                          <a:stretch/>
                        </pic:blipFill>
                        <pic:spPr bwMode="auto">
                          <a:xfrm>
                            <a:off x="3026228" y="0"/>
                            <a:ext cx="2400935" cy="32442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rotWithShape="1">
                          <a:blip r:embed="rId18" cstate="print">
                            <a:extLst>
                              <a:ext uri="{28A0092B-C50C-407E-A947-70E740481C1C}">
                                <a14:useLocalDpi xmlns:a14="http://schemas.microsoft.com/office/drawing/2010/main" val="0"/>
                              </a:ext>
                            </a:extLst>
                          </a:blip>
                          <a:srcRect l="265" t="8585" r="49550" b="19903"/>
                          <a:stretch/>
                        </pic:blipFill>
                        <pic:spPr bwMode="auto">
                          <a:xfrm>
                            <a:off x="0" y="0"/>
                            <a:ext cx="3032125" cy="32410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2F01C51" id="Group 41" o:spid="_x0000_s1026" style="position:absolute;margin-left:0;margin-top:14.35pt;width:563.95pt;height:350pt;z-index:251666432;mso-position-horizontal:center;mso-position-horizontal-relative:margin;mso-width-relative:margin;mso-height-relative:margin" coordsize="54271,32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">
                <v:shape id="Picture 40" o:spid="_x0000_s1027" type="#_x0000_t75" style="position:absolute;left:30262;width:24009;height:32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">
                  <v:imagedata r:id="rId19" o:title="" croptop="6502f" cropbottom="16978f" cropleft="42203f"/>
                </v:shape>
                <v:shape id="Picture 39" o:spid="_x0000_s1028" type="#_x0000_t75" style="position:absolute;width:30321;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">
                  <v:imagedata r:id="rId20" o:title="" croptop="5626f" cropbottom="13044f" cropleft="174f" cropright="32473f"/>
                </v:shape>
                <w10:wrap type="square" anchorx="margin"/>
              </v:group>
            </w:pict>
          </mc:Fallback>
        </mc:AlternateContent>
      </w:r>
    </w:p>
    <w:p w14:paraId="565EAE60" w14:textId="4758BCB2" w:rsidR="00546FB4" w:rsidRDefault="00546FB4" w:rsidP="007D34C7"/>
    <w:p w14:paraId="1A117334" w14:textId="77777777" w:rsidR="0017295E" w:rsidRDefault="0017295E" w:rsidP="0017295E">
      <w:pPr>
        <w:pStyle w:val="ListParagraph"/>
        <w:numPr>
          <w:ilvl w:val="0"/>
          <w:numId w:val="2"/>
        </w:numPr>
      </w:pPr>
      <w:r>
        <w:t xml:space="preserve">Now, </w:t>
      </w:r>
      <w:r>
        <w:rPr>
          <w:rFonts w:ascii="Arial" w:hAnsi="Arial" w:cs="Arial"/>
          <w:color w:val="333333"/>
          <w:sz w:val="22"/>
          <w:szCs w:val="22"/>
          <w:shd w:val="clear" w:color="auto" w:fill="FFFFFF"/>
        </w:rPr>
        <w:t> </w:t>
      </w:r>
      <w:r w:rsidRPr="0017295E">
        <w:t xml:space="preserve">Beginning </w:t>
      </w:r>
      <w:r>
        <w:t>from</w:t>
      </w:r>
      <w:r w:rsidRPr="0017295E">
        <w:t xml:space="preserve"> the root, we assign either a '0' or a '1' to each edge in the tree. </w:t>
      </w:r>
    </w:p>
    <w:p w14:paraId="26812ECB" w14:textId="77777777" w:rsidR="0017295E" w:rsidRDefault="0017295E" w:rsidP="0017295E">
      <w:pPr>
        <w:pStyle w:val="ListParagraph"/>
        <w:numPr>
          <w:ilvl w:val="0"/>
          <w:numId w:val="2"/>
        </w:numPr>
      </w:pPr>
      <w:r w:rsidRPr="0017295E">
        <w:rPr>
          <w:b/>
          <w:bCs/>
        </w:rPr>
        <w:t>'0'</w:t>
      </w:r>
      <w:r w:rsidRPr="0017295E">
        <w:t xml:space="preserve"> is assigned to edges connecting a node with its left child, and </w:t>
      </w:r>
    </w:p>
    <w:p w14:paraId="324BC624" w14:textId="12D7EDF2" w:rsidR="0017295E" w:rsidRDefault="0017295E" w:rsidP="0017295E">
      <w:pPr>
        <w:pStyle w:val="ListParagraph"/>
        <w:numPr>
          <w:ilvl w:val="0"/>
          <w:numId w:val="2"/>
        </w:numPr>
      </w:pPr>
      <w:r w:rsidRPr="0017295E">
        <w:rPr>
          <w:b/>
          <w:bCs/>
        </w:rPr>
        <w:t>'1'</w:t>
      </w:r>
      <w:r w:rsidRPr="0017295E">
        <w:t xml:space="preserve"> to edges connecting a node with its right child. </w:t>
      </w:r>
    </w:p>
    <w:p w14:paraId="51CEF178" w14:textId="0B12782A" w:rsidR="00A275F7" w:rsidRDefault="00A275F7" w:rsidP="00A275F7"/>
    <w:p w14:paraId="0A9EE883" w14:textId="7577E303" w:rsidR="00A275F7" w:rsidRDefault="00A275F7" w:rsidP="00A275F7">
      <w:pPr>
        <w:pStyle w:val="Heading1"/>
      </w:pPr>
    </w:p>
    <w:p w14:paraId="134CF0AA" w14:textId="40DA4AEC" w:rsidR="00A275F7" w:rsidRPr="00A275F7" w:rsidRDefault="00A275F7" w:rsidP="00A275F7">
      <w:r>
        <w:t xml:space="preserve">// image pending upload </w:t>
      </w:r>
    </w:p>
    <w:p w14:paraId="036CBBDC" w14:textId="11791502" w:rsidR="00A275F7" w:rsidRDefault="00A275F7" w:rsidP="00A275F7">
      <w:pPr>
        <w:pStyle w:val="Heading1"/>
      </w:pPr>
    </w:p>
    <w:p w14:paraId="6D2795F6" w14:textId="22B0ECF7" w:rsidR="00A275F7" w:rsidRDefault="00A275F7" w:rsidP="00A275F7"/>
    <w:p w14:paraId="787F7719" w14:textId="4D090333" w:rsidR="00A275F7" w:rsidRDefault="00A275F7" w:rsidP="00A275F7"/>
    <w:p w14:paraId="6DCCA4F3" w14:textId="5EE0EDEB" w:rsidR="00A275F7" w:rsidRDefault="00A275F7" w:rsidP="00A275F7"/>
    <w:p w14:paraId="76144315" w14:textId="77777777" w:rsidR="00A275F7" w:rsidRPr="00A275F7" w:rsidRDefault="00A275F7" w:rsidP="00A275F7"/>
    <w:p w14:paraId="08D7357B" w14:textId="77777777" w:rsidR="00190C28" w:rsidRDefault="00190C28" w:rsidP="00A275F7">
      <w:pPr>
        <w:pStyle w:val="Heading1"/>
      </w:pPr>
    </w:p>
    <w:p w14:paraId="5E98A87D" w14:textId="7B30591A" w:rsidR="00A275F7" w:rsidRDefault="00A275F7" w:rsidP="00A275F7">
      <w:pPr>
        <w:pStyle w:val="Heading1"/>
      </w:pPr>
      <w:r>
        <w:t>Task 2 – Building your own Huffman Compression Suite</w:t>
      </w:r>
    </w:p>
    <w:p w14:paraId="1700805A" w14:textId="204EF824" w:rsidR="00A275F7" w:rsidRDefault="00A275F7" w:rsidP="00A275F7">
      <w:r>
        <w:t xml:space="preserve">In this task, </w:t>
      </w:r>
      <w:r w:rsidR="00713E16">
        <w:t>I</w:t>
      </w:r>
      <w:r>
        <w:t xml:space="preserve"> have implemented Huffman compression which can read in and give output files. </w:t>
      </w:r>
      <w:r w:rsidR="00713E16">
        <w:t>I</w:t>
      </w:r>
      <w:r>
        <w:t xml:space="preserve"> can compress as well as decompress the files. </w:t>
      </w:r>
      <w:r w:rsidR="00713E16">
        <w:t>A</w:t>
      </w:r>
      <w:r w:rsidR="00190C28">
        <w:t>n</w:t>
      </w:r>
      <w:r w:rsidR="00713E16">
        <w:t xml:space="preserve"> encoding </w:t>
      </w:r>
      <w:r w:rsidR="00190C28">
        <w:t>T</w:t>
      </w:r>
      <w:r w:rsidR="00713E16">
        <w:t>rie is build, written as trie as upstream (for decompression) and used this trie to en</w:t>
      </w:r>
      <w:r w:rsidR="00190C28">
        <w:t>c</w:t>
      </w:r>
      <w:r w:rsidR="00713E16">
        <w:t>ode the input byt</w:t>
      </w:r>
      <w:r w:rsidR="00190C28">
        <w:t>e</w:t>
      </w:r>
      <w:r w:rsidR="00713E16">
        <w:t>-stream as bitstream. For decompression, trie is encoded and used to decompress the bitstream.</w:t>
      </w:r>
    </w:p>
    <w:p w14:paraId="0DE83A91" w14:textId="598F075C" w:rsidR="00713E16" w:rsidRDefault="00713E16" w:rsidP="00A275F7">
      <w:r>
        <w:t>After the program is build successfully, command is given in CMD in the Directory telling our function to compress or decompress as shown below:</w:t>
      </w:r>
    </w:p>
    <w:p w14:paraId="5F1A3514" w14:textId="3FABC1D1" w:rsidR="00713E16" w:rsidRDefault="00713E16" w:rsidP="00A275F7">
      <w:r>
        <w:rPr>
          <w:noProof/>
        </w:rPr>
        <w:drawing>
          <wp:inline distT="0" distB="0" distL="0" distR="0" wp14:anchorId="045280E1" wp14:editId="6A865D07">
            <wp:extent cx="6645910" cy="65341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653415"/>
                    </a:xfrm>
                    <a:prstGeom prst="rect">
                      <a:avLst/>
                    </a:prstGeom>
                  </pic:spPr>
                </pic:pic>
              </a:graphicData>
            </a:graphic>
          </wp:inline>
        </w:drawing>
      </w:r>
    </w:p>
    <w:p w14:paraId="3B373476" w14:textId="2DDD87D6" w:rsidR="00713E16" w:rsidRDefault="00713E16" w:rsidP="003B1DC4">
      <w:pPr>
        <w:pStyle w:val="ListParagraph"/>
        <w:numPr>
          <w:ilvl w:val="0"/>
          <w:numId w:val="3"/>
        </w:numPr>
      </w:pPr>
      <w:r w:rsidRPr="003B1DC4">
        <w:rPr>
          <w:b/>
          <w:bCs/>
        </w:rPr>
        <w:t>Command</w:t>
      </w:r>
      <w:r>
        <w:t xml:space="preserve">: </w:t>
      </w:r>
      <w:r w:rsidRPr="003B1DC4">
        <w:rPr>
          <w:b/>
          <w:bCs/>
          <w:color w:val="C00000"/>
        </w:rPr>
        <w:t>java Huffman compress &lt; data/medTale.txt &gt; medTaleCompressed.txt</w:t>
      </w:r>
    </w:p>
    <w:p w14:paraId="26B0DAEF" w14:textId="46A2F9F1"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medTale.txt is compressed and stored in a new file named as medTaleCompressed.txt</w:t>
      </w:r>
    </w:p>
    <w:p w14:paraId="755B5B9A" w14:textId="4AE7F564" w:rsidR="00713E16" w:rsidRDefault="00713E16" w:rsidP="003B1DC4">
      <w:pPr>
        <w:jc w:val="center"/>
      </w:pPr>
      <w:r>
        <w:rPr>
          <w:noProof/>
        </w:rPr>
        <w:drawing>
          <wp:inline distT="0" distB="0" distL="0" distR="0" wp14:anchorId="02319614" wp14:editId="0B871B4A">
            <wp:extent cx="6332220" cy="21787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15118" cy="2207226"/>
                    </a:xfrm>
                    <a:prstGeom prst="rect">
                      <a:avLst/>
                    </a:prstGeom>
                  </pic:spPr>
                </pic:pic>
              </a:graphicData>
            </a:graphic>
          </wp:inline>
        </w:drawing>
      </w:r>
    </w:p>
    <w:p w14:paraId="3FBDCB42" w14:textId="6CD48D6C" w:rsidR="00713E16" w:rsidRDefault="00713E16" w:rsidP="003B1DC4">
      <w:pPr>
        <w:pStyle w:val="ListParagraph"/>
        <w:numPr>
          <w:ilvl w:val="0"/>
          <w:numId w:val="3"/>
        </w:numPr>
      </w:pPr>
      <w:r w:rsidRPr="003B1DC4">
        <w:rPr>
          <w:b/>
          <w:bCs/>
        </w:rPr>
        <w:t>Command</w:t>
      </w:r>
      <w:r>
        <w:t xml:space="preserve">: </w:t>
      </w:r>
      <w:r w:rsidRPr="003B1DC4">
        <w:rPr>
          <w:b/>
          <w:bCs/>
          <w:color w:val="C00000"/>
        </w:rPr>
        <w:t>cat .\medTaleCompressed.txt (Command is given in PowerShell in same directory)</w:t>
      </w:r>
    </w:p>
    <w:p w14:paraId="59CD57F5" w14:textId="77777777"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we preview the compressed file i.e. medTaleCompressed.txt</w:t>
      </w:r>
    </w:p>
    <w:p w14:paraId="2802FD0A" w14:textId="27130A84" w:rsidR="00713E16" w:rsidRDefault="00713E16" w:rsidP="003B1DC4">
      <w:pPr>
        <w:jc w:val="center"/>
      </w:pPr>
      <w:r>
        <w:rPr>
          <w:noProof/>
        </w:rPr>
        <w:drawing>
          <wp:inline distT="0" distB="0" distL="0" distR="0" wp14:anchorId="08296D14" wp14:editId="574B3F2A">
            <wp:extent cx="6614160" cy="16228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65156" cy="1635403"/>
                    </a:xfrm>
                    <a:prstGeom prst="rect">
                      <a:avLst/>
                    </a:prstGeom>
                  </pic:spPr>
                </pic:pic>
              </a:graphicData>
            </a:graphic>
          </wp:inline>
        </w:drawing>
      </w:r>
    </w:p>
    <w:p w14:paraId="2087376E" w14:textId="732D3736" w:rsidR="00713E16" w:rsidRDefault="00713E16" w:rsidP="00A275F7">
      <w:r>
        <w:rPr>
          <w:noProof/>
        </w:rPr>
        <w:drawing>
          <wp:inline distT="0" distB="0" distL="0" distR="0" wp14:anchorId="28ABF60C" wp14:editId="0EB3EF7D">
            <wp:extent cx="6645910" cy="1981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98120"/>
                    </a:xfrm>
                    <a:prstGeom prst="rect">
                      <a:avLst/>
                    </a:prstGeom>
                  </pic:spPr>
                </pic:pic>
              </a:graphicData>
            </a:graphic>
          </wp:inline>
        </w:drawing>
      </w:r>
    </w:p>
    <w:p w14:paraId="0F6BC877" w14:textId="77777777" w:rsidR="003B1DC4" w:rsidRDefault="00713E16" w:rsidP="003B1DC4">
      <w:pPr>
        <w:pStyle w:val="ListParagraph"/>
        <w:numPr>
          <w:ilvl w:val="0"/>
          <w:numId w:val="4"/>
        </w:numPr>
      </w:pPr>
      <w:r w:rsidRPr="003B1DC4">
        <w:rPr>
          <w:b/>
          <w:bCs/>
        </w:rPr>
        <w:t>Command</w:t>
      </w:r>
      <w:r>
        <w:t xml:space="preserve">: </w:t>
      </w:r>
      <w:r w:rsidRPr="003B1DC4">
        <w:rPr>
          <w:b/>
          <w:bCs/>
          <w:color w:val="C00000"/>
        </w:rPr>
        <w:t xml:space="preserve">java Huffman decompress &lt;  medTaleCompressed.txt &gt; medTaleUncompressed.txt </w:t>
      </w:r>
    </w:p>
    <w:p w14:paraId="655B0E8B" w14:textId="554E375E" w:rsidR="003B1DC4" w:rsidRPr="003B1DC4" w:rsidRDefault="00713E16" w:rsidP="003B1DC4">
      <w:pPr>
        <w:pStyle w:val="ListParagraph"/>
        <w:numPr>
          <w:ilvl w:val="0"/>
          <w:numId w:val="3"/>
        </w:numPr>
        <w:rPr>
          <w:b/>
          <w:bCs/>
          <w:color w:val="5B9BD5" w:themeColor="accent5"/>
        </w:rPr>
      </w:pPr>
      <w:r w:rsidRPr="003B1DC4">
        <w:rPr>
          <w:b/>
          <w:bCs/>
          <w:color w:val="5B9BD5" w:themeColor="accent5"/>
        </w:rPr>
        <w:t xml:space="preserve">With this above command, file is </w:t>
      </w:r>
      <w:r w:rsidR="00B40CEB">
        <w:rPr>
          <w:b/>
          <w:bCs/>
          <w:color w:val="5B9BD5" w:themeColor="accent5"/>
        </w:rPr>
        <w:t>De</w:t>
      </w:r>
      <w:r w:rsidRPr="003B1DC4">
        <w:rPr>
          <w:b/>
          <w:bCs/>
          <w:color w:val="5B9BD5" w:themeColor="accent5"/>
        </w:rPr>
        <w:t xml:space="preserve">compressed. </w:t>
      </w:r>
    </w:p>
    <w:p w14:paraId="2C01FA7D" w14:textId="23C1E37A" w:rsidR="00713E16" w:rsidRDefault="00713E16" w:rsidP="003B1DC4">
      <w:pPr>
        <w:pStyle w:val="ListParagraph"/>
        <w:numPr>
          <w:ilvl w:val="0"/>
          <w:numId w:val="3"/>
        </w:numPr>
        <w:rPr>
          <w:b/>
          <w:bCs/>
          <w:color w:val="5B9BD5" w:themeColor="accent5"/>
        </w:rPr>
      </w:pPr>
      <w:r w:rsidRPr="003B1DC4">
        <w:rPr>
          <w:b/>
          <w:bCs/>
          <w:color w:val="5B9BD5" w:themeColor="accent5"/>
        </w:rPr>
        <w:t xml:space="preserve">With the second command, </w:t>
      </w:r>
      <w:r w:rsidR="00B40CEB">
        <w:rPr>
          <w:b/>
          <w:bCs/>
          <w:color w:val="5B9BD5" w:themeColor="accent5"/>
        </w:rPr>
        <w:t>De</w:t>
      </w:r>
      <w:r w:rsidRPr="003B1DC4">
        <w:rPr>
          <w:b/>
          <w:bCs/>
          <w:color w:val="5B9BD5" w:themeColor="accent5"/>
        </w:rPr>
        <w:t>compressed file is stored in new txt file named as medTaleDecompressed.txt</w:t>
      </w:r>
    </w:p>
    <w:p w14:paraId="1C70C6DE" w14:textId="2D89F2A3" w:rsidR="00D15D7C" w:rsidRPr="00D15D7C" w:rsidRDefault="00D15D7C" w:rsidP="00D15D7C">
      <w:pPr>
        <w:pStyle w:val="Heading2"/>
        <w:jc w:val="center"/>
        <w:rPr>
          <w:b/>
          <w:bCs/>
        </w:rPr>
      </w:pPr>
      <w:r w:rsidRPr="00D15D7C">
        <w:rPr>
          <w:b/>
          <w:bCs/>
        </w:rPr>
        <w:lastRenderedPageBreak/>
        <w:t>The same steps are repeated for other files too. Exact same code with other files</w:t>
      </w:r>
    </w:p>
    <w:p w14:paraId="639E5BC8" w14:textId="706C8D71" w:rsidR="003B1DC4" w:rsidRDefault="003B1DC4" w:rsidP="003B1DC4">
      <w:pPr>
        <w:jc w:val="center"/>
        <w:rPr>
          <w:rStyle w:val="Strong"/>
        </w:rPr>
      </w:pPr>
      <w:r w:rsidRPr="003B1DC4">
        <w:rPr>
          <w:rStyle w:val="Strong"/>
        </w:rPr>
        <w:t>The above txt</w:t>
      </w:r>
      <w:r w:rsidR="00D15D7C">
        <w:rPr>
          <w:rStyle w:val="Strong"/>
        </w:rPr>
        <w:t>/bin</w:t>
      </w:r>
      <w:r w:rsidRPr="003B1DC4">
        <w:rPr>
          <w:rStyle w:val="Strong"/>
        </w:rPr>
        <w:t xml:space="preserve"> compressed, and decompressed file is pushed in the repo along with the code.</w:t>
      </w:r>
    </w:p>
    <w:p w14:paraId="026DDB3E" w14:textId="77777777" w:rsidR="00D15D7C" w:rsidRDefault="00D15D7C" w:rsidP="003B1DC4">
      <w:pPr>
        <w:pStyle w:val="Heading1"/>
        <w:rPr>
          <w:b/>
          <w:bCs/>
        </w:rPr>
      </w:pPr>
    </w:p>
    <w:p w14:paraId="5FB6D93F" w14:textId="0F7B2602" w:rsidR="003B1DC4" w:rsidRDefault="003B1DC4" w:rsidP="003B1DC4">
      <w:pPr>
        <w:pStyle w:val="Heading1"/>
      </w:pPr>
      <w:r w:rsidRPr="003B1DC4">
        <w:rPr>
          <w:b/>
          <w:bCs/>
        </w:rPr>
        <w:t>t</w:t>
      </w:r>
      <w:r>
        <w:t>ask 3 – Compression Analysis</w:t>
      </w:r>
    </w:p>
    <w:p w14:paraId="3E17BDBF" w14:textId="34FF1DDB" w:rsidR="003B1DC4" w:rsidRDefault="00D83912" w:rsidP="003B1DC4">
      <w:r>
        <w:t>In this task we aim to test our algorithm and comparing it with other.</w:t>
      </w:r>
    </w:p>
    <w:p w14:paraId="3A293453" w14:textId="2D8A4CAB" w:rsidR="00493E4E" w:rsidRDefault="00493E4E" w:rsidP="003B1DC4">
      <w:r>
        <w:rPr>
          <w:noProof/>
        </w:rPr>
        <w:drawing>
          <wp:inline distT="0" distB="0" distL="0" distR="0" wp14:anchorId="2DABFE36" wp14:editId="6B97409B">
            <wp:extent cx="6645910" cy="5492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549275"/>
                    </a:xfrm>
                    <a:prstGeom prst="rect">
                      <a:avLst/>
                    </a:prstGeom>
                  </pic:spPr>
                </pic:pic>
              </a:graphicData>
            </a:graphic>
          </wp:inline>
        </w:drawing>
      </w:r>
    </w:p>
    <w:p w14:paraId="797FF2BF" w14:textId="166B20F1" w:rsidR="007E31CF" w:rsidRDefault="00D83912" w:rsidP="007E31CF">
      <w:pPr>
        <w:jc w:val="left"/>
      </w:pPr>
      <w:r w:rsidRPr="00493E4E">
        <w:t>Compression Time</w:t>
      </w:r>
      <w:r>
        <w:t xml:space="preserve"> </w:t>
      </w:r>
      <w:r w:rsidRPr="00190C28">
        <w:rPr>
          <w:b/>
          <w:bCs/>
          <w:color w:val="C00000"/>
        </w:rPr>
        <w:t>(</w:t>
      </w:r>
      <w:r w:rsidR="00116B4F" w:rsidRPr="00190C28">
        <w:rPr>
          <w:b/>
          <w:bCs/>
          <w:color w:val="C00000"/>
        </w:rPr>
        <w:t>genomevirus.txt</w:t>
      </w:r>
      <w:r w:rsidRPr="00190C28">
        <w:rPr>
          <w:b/>
          <w:bCs/>
          <w:color w:val="C00000"/>
        </w:rPr>
        <w:t>)</w:t>
      </w:r>
      <w:r w:rsidR="00116B4F" w:rsidRPr="00190C28">
        <w:rPr>
          <w:b/>
          <w:bCs/>
          <w:color w:val="C00000"/>
        </w:rPr>
        <w:t>:</w:t>
      </w:r>
      <w:r w:rsidR="00D15D7C">
        <w:t xml:space="preserve"> </w:t>
      </w:r>
      <w:r w:rsidR="00493E4E" w:rsidRPr="00493E4E">
        <w:rPr>
          <w:b/>
          <w:bCs/>
        </w:rPr>
        <w:t>8.2446</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medTale.txt):</w:t>
      </w:r>
      <w:r w:rsidR="007E31CF">
        <w:rPr>
          <w:b/>
          <w:bCs/>
          <w:color w:val="C00000"/>
        </w:rPr>
        <w:t xml:space="preserve"> </w:t>
      </w:r>
      <w:r w:rsidR="007E31CF">
        <w:rPr>
          <w:b/>
          <w:bCs/>
        </w:rPr>
        <w:t>16</w:t>
      </w:r>
      <w:r w:rsidR="007E31CF" w:rsidRPr="00493E4E">
        <w:rPr>
          <w:b/>
          <w:bCs/>
        </w:rPr>
        <w:t>.</w:t>
      </w:r>
      <w:r w:rsidR="007E31CF">
        <w:rPr>
          <w:b/>
          <w:bCs/>
        </w:rPr>
        <w:t>095</w:t>
      </w:r>
    </w:p>
    <w:p w14:paraId="37E72798" w14:textId="2182B5EF" w:rsidR="00116B4F" w:rsidRDefault="00116B4F" w:rsidP="007E31CF">
      <w:r>
        <w:t>Compression Ratio:</w:t>
      </w:r>
      <w:r w:rsidR="00D15D7C">
        <w:t xml:space="preserve"> </w:t>
      </w:r>
      <w:r w:rsidR="00493E4E" w:rsidRPr="00493E4E">
        <w:rPr>
          <w:b/>
          <w:bCs/>
        </w:rPr>
        <w:t>0.2514</w:t>
      </w:r>
      <w:r w:rsidR="007E31CF">
        <w:t xml:space="preserve"> </w:t>
      </w:r>
      <w:r w:rsidR="007E31CF">
        <w:tab/>
      </w:r>
      <w:r w:rsidR="007E31CF">
        <w:tab/>
      </w:r>
      <w:r w:rsidR="007E31CF">
        <w:tab/>
      </w:r>
      <w:r w:rsidR="007E31CF">
        <w:tab/>
      </w:r>
      <w:r>
        <w:t>Compression Ratio:</w:t>
      </w:r>
      <w:r w:rsidR="00493E4E">
        <w:t xml:space="preserve"> </w:t>
      </w:r>
      <w:r w:rsidR="00493E4E" w:rsidRPr="00493E4E">
        <w:rPr>
          <w:b/>
        </w:rPr>
        <w:t>0.530</w:t>
      </w:r>
    </w:p>
    <w:p w14:paraId="732DA506" w14:textId="77777777" w:rsidR="00116B4F" w:rsidRDefault="00116B4F" w:rsidP="00116B4F"/>
    <w:p w14:paraId="7B655197" w14:textId="685D3503" w:rsidR="00116B4F" w:rsidRPr="003B1DC4" w:rsidRDefault="00116B4F" w:rsidP="00116B4F">
      <w:r>
        <w:t xml:space="preserve">Compression Time </w:t>
      </w:r>
      <w:r w:rsidRPr="00190C28">
        <w:rPr>
          <w:b/>
          <w:bCs/>
          <w:color w:val="C00000"/>
        </w:rPr>
        <w:t>(mobydick.txt):</w:t>
      </w:r>
      <w:r w:rsidR="00493E4E">
        <w:rPr>
          <w:b/>
          <w:bCs/>
          <w:color w:val="C00000"/>
        </w:rPr>
        <w:t xml:space="preserve"> </w:t>
      </w:r>
      <w:r w:rsidR="00493E4E">
        <w:rPr>
          <w:b/>
          <w:bCs/>
        </w:rPr>
        <w:t>124.8970</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q32x48.bin):</w:t>
      </w:r>
      <w:r w:rsidR="007E31CF">
        <w:rPr>
          <w:b/>
          <w:bCs/>
          <w:color w:val="C00000"/>
        </w:rPr>
        <w:t xml:space="preserve"> </w:t>
      </w:r>
      <w:r w:rsidR="007E31CF">
        <w:rPr>
          <w:b/>
          <w:bCs/>
        </w:rPr>
        <w:t>7.721</w:t>
      </w:r>
    </w:p>
    <w:p w14:paraId="29927D9B" w14:textId="4DE04A0E" w:rsidR="00116B4F" w:rsidRDefault="00116B4F" w:rsidP="007E31CF">
      <w:r>
        <w:t>Compression Ratio:</w:t>
      </w:r>
      <w:r w:rsidR="00493E4E">
        <w:t xml:space="preserve"> </w:t>
      </w:r>
      <w:r w:rsidR="00493E4E" w:rsidRPr="00493E4E">
        <w:rPr>
          <w:b/>
          <w:bCs/>
        </w:rPr>
        <w:t>0.560</w:t>
      </w:r>
      <w:r w:rsidR="007E31CF">
        <w:tab/>
      </w:r>
      <w:r w:rsidR="007E31CF">
        <w:tab/>
      </w:r>
      <w:r w:rsidR="007E31CF">
        <w:tab/>
      </w:r>
      <w:r w:rsidR="007E31CF">
        <w:tab/>
      </w:r>
      <w:r w:rsidR="007E31CF">
        <w:tab/>
      </w:r>
      <w:r>
        <w:t>Compression Ratio:</w:t>
      </w:r>
      <w:r w:rsidR="00493E4E">
        <w:t xml:space="preserve"> </w:t>
      </w:r>
      <w:r w:rsidR="00493E4E" w:rsidRPr="00493E4E">
        <w:rPr>
          <w:b/>
          <w:bCs/>
        </w:rPr>
        <w:t>0.5312</w:t>
      </w:r>
      <w:r w:rsidR="00493E4E">
        <w:rPr>
          <w:b/>
          <w:bCs/>
        </w:rPr>
        <w:t>5</w:t>
      </w:r>
    </w:p>
    <w:p w14:paraId="5D9E618E" w14:textId="77777777" w:rsidR="00116B4F" w:rsidRDefault="00116B4F" w:rsidP="00116B4F"/>
    <w:p w14:paraId="5C438998" w14:textId="53B413EA" w:rsidR="00116B4F" w:rsidRPr="003B1DC4" w:rsidRDefault="00116B4F" w:rsidP="00116B4F">
      <w:r>
        <w:t xml:space="preserve">Compression </w:t>
      </w:r>
      <w:r w:rsidRPr="00190C28">
        <w:t>Time</w:t>
      </w:r>
      <w:r w:rsidRPr="00190C28">
        <w:rPr>
          <w:b/>
          <w:bCs/>
          <w:color w:val="C00000"/>
        </w:rPr>
        <w:t xml:space="preserve"> (myFileBills.txt):</w:t>
      </w:r>
      <w:r w:rsidR="00493E4E">
        <w:rPr>
          <w:b/>
          <w:bCs/>
          <w:color w:val="C00000"/>
        </w:rPr>
        <w:t xml:space="preserve"> </w:t>
      </w:r>
      <w:r w:rsidR="007E31CF">
        <w:rPr>
          <w:b/>
          <w:bCs/>
          <w:color w:val="C00000"/>
        </w:rPr>
        <w:tab/>
      </w:r>
    </w:p>
    <w:p w14:paraId="2011719C" w14:textId="58956C1E" w:rsidR="00116B4F" w:rsidRDefault="00116B4F" w:rsidP="00116B4F">
      <w:r>
        <w:t>Compression Ratio:</w:t>
      </w:r>
      <w:r w:rsidR="00493E4E">
        <w:t xml:space="preserve"> </w:t>
      </w:r>
    </w:p>
    <w:p w14:paraId="0F356DA8" w14:textId="0FBC814E" w:rsidR="00D15D7C" w:rsidRDefault="00D15D7C" w:rsidP="00116B4F"/>
    <w:p w14:paraId="4DB93473" w14:textId="7C6496D2" w:rsidR="00D15D7C" w:rsidRDefault="00D15D7C" w:rsidP="00D15D7C">
      <w:pPr>
        <w:pStyle w:val="Heading2"/>
        <w:rPr>
          <w:b/>
          <w:bCs/>
        </w:rPr>
      </w:pPr>
      <w:r w:rsidRPr="00D15D7C">
        <w:rPr>
          <w:b/>
          <w:bCs/>
        </w:rPr>
        <w:t>Analysis</w:t>
      </w:r>
    </w:p>
    <w:p w14:paraId="39FAFBBD" w14:textId="1F8058A1" w:rsidR="00A77C76" w:rsidRDefault="008F5BF6" w:rsidP="00A77C76">
      <w:r>
        <w:t xml:space="preserve">We observed that as the file size increase, the computation time also increase. This algorithm was although able to compress the file by </w:t>
      </w:r>
      <w:r w:rsidR="003F0CFB">
        <w:t>a factor of 0.53</w:t>
      </w:r>
    </w:p>
    <w:p w14:paraId="6B94F9CB" w14:textId="77777777" w:rsidR="00190C28" w:rsidRDefault="00190C28" w:rsidP="00A77C76">
      <w:pPr>
        <w:rPr>
          <w:rFonts w:ascii="Arial" w:hAnsi="Arial" w:cs="Arial"/>
          <w:b/>
          <w:bCs/>
        </w:rPr>
      </w:pPr>
    </w:p>
    <w:p w14:paraId="67FDBBE9" w14:textId="57DF3982" w:rsidR="00A77C76" w:rsidRDefault="00A77C76" w:rsidP="00F40DD4">
      <w:pPr>
        <w:pStyle w:val="Heading2"/>
      </w:pPr>
      <w:r w:rsidRPr="00190C28">
        <w:rPr>
          <w:b/>
          <w:bCs/>
        </w:rPr>
        <w:t>Q3</w:t>
      </w:r>
      <w:r>
        <w:t>. What happens if you try to compress one of the already compressed files? Why do you think this occurs?</w:t>
      </w:r>
    </w:p>
    <w:p w14:paraId="29AE232B" w14:textId="77777777" w:rsidR="008F5BF6" w:rsidRPr="008F5BF6" w:rsidRDefault="008F5BF6" w:rsidP="008F5BF6"/>
    <w:p w14:paraId="55C53AB1" w14:textId="77777777" w:rsidR="006071AE" w:rsidRDefault="006071AE" w:rsidP="00A77C76">
      <w:pPr>
        <w:rPr>
          <w:rFonts w:ascii="Arial" w:hAnsi="Arial" w:cs="Arial"/>
          <w:color w:val="000000"/>
        </w:rPr>
      </w:pPr>
      <w:r>
        <w:rPr>
          <w:rFonts w:ascii="Arial" w:hAnsi="Arial" w:cs="Arial"/>
          <w:color w:val="000000"/>
        </w:rPr>
        <w:t xml:space="preserve">When we compress the already compressed file, the file isn’t compressed further. The size of compressed file and secondCompressedFile remains the same. </w:t>
      </w:r>
    </w:p>
    <w:p w14:paraId="4DCD4E1E" w14:textId="20457FA8" w:rsidR="006071AE" w:rsidRDefault="006071AE" w:rsidP="00A77C76">
      <w:pPr>
        <w:rPr>
          <w:rFonts w:ascii="Arial" w:hAnsi="Arial" w:cs="Arial"/>
          <w:color w:val="000000"/>
        </w:rPr>
      </w:pPr>
      <w:r>
        <w:rPr>
          <w:rFonts w:ascii="Arial" w:hAnsi="Arial" w:cs="Arial"/>
          <w:color w:val="000000"/>
        </w:rPr>
        <w:t xml:space="preserve">For example, I compressed </w:t>
      </w:r>
      <w:r w:rsidRPr="008617DB">
        <w:rPr>
          <w:rFonts w:ascii="Arial" w:hAnsi="Arial" w:cs="Arial"/>
          <w:b/>
          <w:color w:val="000000"/>
        </w:rPr>
        <w:t>genomevirusCompressed -&gt; genomevirusCompressionPerformedTwice.txt</w:t>
      </w:r>
      <w:r>
        <w:rPr>
          <w:rFonts w:ascii="Arial" w:hAnsi="Arial" w:cs="Arial"/>
          <w:color w:val="000000"/>
        </w:rPr>
        <w:t xml:space="preserve">. The files size is </w:t>
      </w:r>
      <w:r w:rsidR="008617DB">
        <w:rPr>
          <w:rFonts w:ascii="Arial" w:hAnsi="Arial" w:cs="Arial"/>
          <w:color w:val="000000"/>
        </w:rPr>
        <w:t xml:space="preserve">2KB. Hence no compression for second time. </w:t>
      </w:r>
    </w:p>
    <w:p w14:paraId="253F0455" w14:textId="3CF2E138" w:rsidR="00F40DD4" w:rsidRDefault="00F40DD4" w:rsidP="00A77C76">
      <w:pPr>
        <w:rPr>
          <w:rFonts w:ascii="Arial" w:hAnsi="Arial" w:cs="Arial"/>
          <w:color w:val="000000"/>
        </w:rPr>
      </w:pPr>
      <w:r>
        <w:rPr>
          <w:rFonts w:ascii="Arial" w:hAnsi="Arial" w:cs="Arial"/>
          <w:color w:val="000000"/>
        </w:rPr>
        <w:t xml:space="preserve">In Huffman coding </w:t>
      </w:r>
      <w:r w:rsidRPr="00F40DD4">
        <w:rPr>
          <w:rFonts w:ascii="Arial" w:hAnsi="Arial" w:cs="Arial"/>
          <w:b/>
          <w:bCs/>
          <w:color w:val="000000"/>
        </w:rPr>
        <w:t>(aabac)</w:t>
      </w:r>
      <w:r>
        <w:rPr>
          <w:rFonts w:ascii="Arial" w:hAnsi="Arial" w:cs="Arial"/>
          <w:color w:val="000000"/>
        </w:rPr>
        <w:t xml:space="preserve">, we randomly assign single bit code to suppose 0 to a, 2-bit code 11 to b and 100 to c. So, it is encoded as </w:t>
      </w:r>
      <w:r w:rsidRPr="00F40DD4">
        <w:rPr>
          <w:rFonts w:ascii="Arial" w:hAnsi="Arial" w:cs="Arial"/>
          <w:b/>
          <w:bCs/>
          <w:color w:val="000000"/>
        </w:rPr>
        <w:t>00110100</w:t>
      </w:r>
      <w:r>
        <w:rPr>
          <w:rFonts w:ascii="Arial" w:hAnsi="Arial" w:cs="Arial"/>
          <w:b/>
          <w:bCs/>
          <w:color w:val="000000"/>
        </w:rPr>
        <w:t xml:space="preserve"> </w:t>
      </w:r>
      <w:r w:rsidRPr="00F40DD4">
        <w:rPr>
          <w:rFonts w:ascii="Arial" w:hAnsi="Arial" w:cs="Arial"/>
          <w:color w:val="000000"/>
        </w:rPr>
        <w:t>(0|0|11|0|100)</w:t>
      </w:r>
      <w:r>
        <w:rPr>
          <w:rFonts w:ascii="Arial" w:hAnsi="Arial" w:cs="Arial"/>
          <w:color w:val="000000"/>
        </w:rPr>
        <w:t>. So, when we perform it second time, it doesn’t compress.</w:t>
      </w:r>
    </w:p>
    <w:p w14:paraId="2971C95D" w14:textId="41F60DA2" w:rsidR="00190C28" w:rsidRDefault="00190C28" w:rsidP="00A77C76">
      <w:pPr>
        <w:rPr>
          <w:rFonts w:ascii="Arial" w:hAnsi="Arial" w:cs="Arial"/>
          <w:color w:val="000000"/>
        </w:rPr>
      </w:pPr>
    </w:p>
    <w:p w14:paraId="1775E36F" w14:textId="20A2DC2A" w:rsidR="00F40DD4" w:rsidRDefault="00F40DD4" w:rsidP="00A77C76">
      <w:pPr>
        <w:rPr>
          <w:rFonts w:ascii="Arial" w:hAnsi="Arial" w:cs="Arial"/>
          <w:color w:val="000000"/>
        </w:rPr>
      </w:pPr>
    </w:p>
    <w:p w14:paraId="22E4EBA3" w14:textId="77777777" w:rsidR="00F40DD4" w:rsidRDefault="00F40DD4" w:rsidP="00A77C76">
      <w:pPr>
        <w:rPr>
          <w:rFonts w:ascii="Arial" w:hAnsi="Arial" w:cs="Arial"/>
          <w:color w:val="000000"/>
        </w:rPr>
      </w:pPr>
    </w:p>
    <w:p w14:paraId="7A7CFCA8" w14:textId="7331B4E1" w:rsidR="00A77C76" w:rsidRDefault="00A77C76" w:rsidP="008F5BF6">
      <w:pPr>
        <w:pStyle w:val="Heading2"/>
        <w:rPr>
          <w:rFonts w:ascii="Arial" w:hAnsi="Arial" w:cs="Arial"/>
          <w:color w:val="000000"/>
          <w:sz w:val="20"/>
          <w:szCs w:val="20"/>
        </w:rPr>
      </w:pPr>
      <w:r w:rsidRPr="00190C28">
        <w:rPr>
          <w:rFonts w:ascii="Arial" w:hAnsi="Arial" w:cs="Arial"/>
          <w:b/>
          <w:bCs/>
          <w:color w:val="000000"/>
          <w:sz w:val="20"/>
          <w:szCs w:val="20"/>
        </w:rPr>
        <w:t>Q4</w:t>
      </w:r>
      <w:r>
        <w:rPr>
          <w:rFonts w:ascii="Arial" w:hAnsi="Arial" w:cs="Arial"/>
          <w:color w:val="000000"/>
          <w:sz w:val="20"/>
          <w:szCs w:val="20"/>
        </w:rPr>
        <w:t>. Use the provided RunLength function to compress the bitmap file q32x48.bin. Do the same with your Huffman algorithm. Compare your results. What reason can you give for the difference in compression rates?</w:t>
      </w:r>
    </w:p>
    <w:p w14:paraId="54F50C21" w14:textId="77777777" w:rsidR="008F5BF6" w:rsidRPr="008F5BF6" w:rsidRDefault="008F5BF6" w:rsidP="008F5BF6"/>
    <w:p w14:paraId="366E9D2C" w14:textId="5C9FBC7C" w:rsidR="00F40DD4" w:rsidRDefault="001C1D22" w:rsidP="00A77C76">
      <w:pPr>
        <w:rPr>
          <w:rFonts w:ascii="Arial" w:hAnsi="Arial" w:cs="Arial"/>
          <w:color w:val="000000"/>
        </w:rPr>
      </w:pPr>
      <w:r>
        <w:rPr>
          <w:rFonts w:ascii="Arial" w:hAnsi="Arial" w:cs="Arial"/>
          <w:color w:val="000000"/>
        </w:rPr>
        <w:t xml:space="preserve">The q32x48.bin file is compressed from </w:t>
      </w:r>
      <w:r w:rsidRPr="007F516C">
        <w:rPr>
          <w:rFonts w:ascii="Arial" w:hAnsi="Arial" w:cs="Arial"/>
          <w:b/>
          <w:bCs/>
          <w:color w:val="000000"/>
        </w:rPr>
        <w:t>192 bytes to 102 bytes</w:t>
      </w:r>
      <w:r>
        <w:rPr>
          <w:rFonts w:ascii="Arial" w:hAnsi="Arial" w:cs="Arial"/>
          <w:color w:val="000000"/>
        </w:rPr>
        <w:t xml:space="preserve"> using the </w:t>
      </w:r>
      <w:r w:rsidRPr="007F516C">
        <w:rPr>
          <w:rFonts w:ascii="Arial" w:hAnsi="Arial" w:cs="Arial"/>
          <w:b/>
          <w:color w:val="000000"/>
        </w:rPr>
        <w:t>Huffman compression</w:t>
      </w:r>
      <w:r>
        <w:rPr>
          <w:rFonts w:ascii="Arial" w:hAnsi="Arial" w:cs="Arial"/>
          <w:color w:val="000000"/>
        </w:rPr>
        <w:t xml:space="preserve">. When we perform the same compression using the </w:t>
      </w:r>
      <w:r w:rsidR="007F516C" w:rsidRPr="007F516C">
        <w:rPr>
          <w:rFonts w:ascii="Arial" w:hAnsi="Arial" w:cs="Arial"/>
          <w:b/>
          <w:bCs/>
          <w:color w:val="000000"/>
        </w:rPr>
        <w:t>R</w:t>
      </w:r>
      <w:r w:rsidRPr="007F516C">
        <w:rPr>
          <w:rFonts w:ascii="Arial" w:hAnsi="Arial" w:cs="Arial"/>
          <w:b/>
          <w:bCs/>
          <w:color w:val="000000"/>
        </w:rPr>
        <w:t>unlength encoding</w:t>
      </w:r>
      <w:r>
        <w:rPr>
          <w:rFonts w:ascii="Arial" w:hAnsi="Arial" w:cs="Arial"/>
          <w:color w:val="000000"/>
        </w:rPr>
        <w:t xml:space="preserve">, we reduce/compress the file size from </w:t>
      </w:r>
      <w:r w:rsidR="007F516C" w:rsidRPr="007F516C">
        <w:rPr>
          <w:rFonts w:ascii="Arial" w:hAnsi="Arial" w:cs="Arial"/>
          <w:b/>
          <w:bCs/>
          <w:color w:val="000000"/>
        </w:rPr>
        <w:t>1536 bits (192 bytes) to 1144 bits (143 bytes)</w:t>
      </w:r>
      <w:r w:rsidR="007F516C">
        <w:rPr>
          <w:rFonts w:ascii="Arial" w:hAnsi="Arial" w:cs="Arial"/>
          <w:color w:val="000000"/>
        </w:rPr>
        <w:t>. This means the compression performed using Huffman is more efficient than the RunLength encoding. This is because Huffman coding uses the greedy approach. i.e. each step the algorithm chooses the best available option. It build a binary tree from bottom up</w:t>
      </w:r>
      <w:r w:rsidR="008F5BF6">
        <w:rPr>
          <w:rFonts w:ascii="Arial" w:hAnsi="Arial" w:cs="Arial"/>
          <w:color w:val="000000"/>
        </w:rPr>
        <w:t>. Whereas, RunLength encoding, in the worst case generates output data twice more than the size of input data. This happens because of fewer amount of runs in source file. Therefore, the algorithm does not provide significant improvement over the original file.</w:t>
      </w:r>
    </w:p>
    <w:p w14:paraId="10F7C782" w14:textId="744A0130" w:rsidR="007F516C" w:rsidRDefault="008F5BF6" w:rsidP="00A77C76">
      <w:pPr>
        <w:rPr>
          <w:rFonts w:ascii="Arial" w:hAnsi="Arial" w:cs="Arial"/>
          <w:color w:val="000000"/>
        </w:rPr>
      </w:pPr>
      <w:r>
        <w:rPr>
          <w:noProof/>
        </w:rPr>
        <w:drawing>
          <wp:anchor distT="0" distB="0" distL="114300" distR="114300" simplePos="0" relativeHeight="251670528" behindDoc="0" locked="0" layoutInCell="1" allowOverlap="1" wp14:anchorId="48A9E450" wp14:editId="07686B08">
            <wp:simplePos x="0" y="0"/>
            <wp:positionH relativeFrom="column">
              <wp:posOffset>3870960</wp:posOffset>
            </wp:positionH>
            <wp:positionV relativeFrom="paragraph">
              <wp:posOffset>190500</wp:posOffset>
            </wp:positionV>
            <wp:extent cx="1171575" cy="704850"/>
            <wp:effectExtent l="0" t="0" r="952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71575" cy="704850"/>
                    </a:xfrm>
                    <a:prstGeom prst="rect">
                      <a:avLst/>
                    </a:prstGeom>
                  </pic:spPr>
                </pic:pic>
              </a:graphicData>
            </a:graphic>
          </wp:anchor>
        </w:drawing>
      </w:r>
      <w:r>
        <w:rPr>
          <w:noProof/>
        </w:rPr>
        <w:drawing>
          <wp:anchor distT="0" distB="0" distL="114300" distR="114300" simplePos="0" relativeHeight="251669504" behindDoc="0" locked="0" layoutInCell="1" allowOverlap="1" wp14:anchorId="38745D08" wp14:editId="06ACA2A1">
            <wp:simplePos x="0" y="0"/>
            <wp:positionH relativeFrom="column">
              <wp:posOffset>426720</wp:posOffset>
            </wp:positionH>
            <wp:positionV relativeFrom="paragraph">
              <wp:posOffset>100330</wp:posOffset>
            </wp:positionV>
            <wp:extent cx="2095500" cy="8763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095500" cy="876300"/>
                    </a:xfrm>
                    <a:prstGeom prst="rect">
                      <a:avLst/>
                    </a:prstGeom>
                  </pic:spPr>
                </pic:pic>
              </a:graphicData>
            </a:graphic>
          </wp:anchor>
        </w:drawing>
      </w:r>
    </w:p>
    <w:p w14:paraId="749BD1A6" w14:textId="63133E4D" w:rsidR="007F516C" w:rsidRPr="00A77C76" w:rsidRDefault="007F516C" w:rsidP="00A77C76"/>
    <w:p w14:paraId="264C44B4" w14:textId="1C28DAF3" w:rsidR="00116B4F" w:rsidRPr="003B1DC4" w:rsidRDefault="00116B4F" w:rsidP="003B1DC4"/>
    <w:sectPr w:rsidR="00116B4F" w:rsidRPr="003B1DC4" w:rsidSect="00F01D8F">
      <w:headerReference w:type="default" r:id="rId28"/>
      <w:footerReference w:type="default" r:id="rId29"/>
      <w:pgSz w:w="11906" w:h="16838"/>
      <w:pgMar w:top="720" w:right="720" w:bottom="720" w:left="720" w:header="708" w:footer="708" w:gutter="0"/>
      <w:pgBorders w:display="notFirstPage" w:offsetFrom="page">
        <w:top w:val="dashDotStroked" w:sz="24" w:space="16" w:color="auto"/>
        <w:left w:val="dashDotStroked" w:sz="24" w:space="16" w:color="auto"/>
        <w:bottom w:val="dashDotStroked" w:sz="24" w:space="16" w:color="auto"/>
        <w:right w:val="dashDotStroked" w:sz="24" w:space="16"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12414" w14:textId="77777777" w:rsidR="001D7514" w:rsidRDefault="001D7514" w:rsidP="00EF66A0">
      <w:pPr>
        <w:spacing w:after="0" w:line="240" w:lineRule="auto"/>
      </w:pPr>
      <w:r>
        <w:separator/>
      </w:r>
    </w:p>
  </w:endnote>
  <w:endnote w:type="continuationSeparator" w:id="0">
    <w:p w14:paraId="58B46460" w14:textId="77777777" w:rsidR="001D7514" w:rsidRDefault="001D7514" w:rsidP="00E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9409" w14:textId="3361BA19" w:rsidR="00116B4F" w:rsidRDefault="00116B4F">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211518D4" wp14:editId="472D21C8">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6ED8178E" w14:textId="77777777" w:rsidR="00116B4F" w:rsidRDefault="0011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8055D" w14:textId="77777777" w:rsidR="001D7514" w:rsidRDefault="001D7514" w:rsidP="00EF66A0">
      <w:pPr>
        <w:spacing w:after="0" w:line="240" w:lineRule="auto"/>
      </w:pPr>
      <w:r>
        <w:separator/>
      </w:r>
    </w:p>
  </w:footnote>
  <w:footnote w:type="continuationSeparator" w:id="0">
    <w:p w14:paraId="52504FE7" w14:textId="77777777" w:rsidR="001D7514" w:rsidRDefault="001D7514" w:rsidP="00EF66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EB13B" w14:textId="40F5701D" w:rsidR="00116B4F" w:rsidRDefault="00116B4F">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22DAE30D" wp14:editId="42452D62">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DAE30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C2D4D26" w14:textId="77777777" w:rsidR="00EF66A0" w:rsidRDefault="00EF66A0">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6" type="#_x0000_t75" style="width:11.25pt;height:11.25pt" o:bullet="t">
        <v:imagedata r:id="rId1" o:title="mso3A0D"/>
      </v:shape>
    </w:pict>
  </w:numPicBullet>
  <w:abstractNum w:abstractNumId="0" w15:restartNumberingAfterBreak="0">
    <w:nsid w:val="01967B8B"/>
    <w:multiLevelType w:val="hybridMultilevel"/>
    <w:tmpl w:val="B41892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4E246E8"/>
    <w:multiLevelType w:val="hybridMultilevel"/>
    <w:tmpl w:val="09DC8A2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69F2DD5"/>
    <w:multiLevelType w:val="hybridMultilevel"/>
    <w:tmpl w:val="19FC2D8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272230B"/>
    <w:multiLevelType w:val="hybridMultilevel"/>
    <w:tmpl w:val="1624A2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WzsDAxNDQwMjdW0lEKTi0uzszPAykwrAUAwTOh7iwAAAA="/>
  </w:docVars>
  <w:rsids>
    <w:rsidRoot w:val="009B320B"/>
    <w:rsid w:val="00021ADF"/>
    <w:rsid w:val="000F4860"/>
    <w:rsid w:val="00116B4F"/>
    <w:rsid w:val="0017295E"/>
    <w:rsid w:val="00190C28"/>
    <w:rsid w:val="001C1D22"/>
    <w:rsid w:val="001D7514"/>
    <w:rsid w:val="00243E20"/>
    <w:rsid w:val="00310E03"/>
    <w:rsid w:val="00317D3C"/>
    <w:rsid w:val="00394EFB"/>
    <w:rsid w:val="003B1DC4"/>
    <w:rsid w:val="003F0CFB"/>
    <w:rsid w:val="00493E4E"/>
    <w:rsid w:val="00546FB4"/>
    <w:rsid w:val="005947C8"/>
    <w:rsid w:val="005C2F01"/>
    <w:rsid w:val="006071AE"/>
    <w:rsid w:val="00713E16"/>
    <w:rsid w:val="007D34C7"/>
    <w:rsid w:val="007E31CF"/>
    <w:rsid w:val="007F516C"/>
    <w:rsid w:val="008617DB"/>
    <w:rsid w:val="008F5BF6"/>
    <w:rsid w:val="009B320B"/>
    <w:rsid w:val="00A275F7"/>
    <w:rsid w:val="00A77C76"/>
    <w:rsid w:val="00AA3DFE"/>
    <w:rsid w:val="00B40CEB"/>
    <w:rsid w:val="00B86A3D"/>
    <w:rsid w:val="00CA6060"/>
    <w:rsid w:val="00D15D7C"/>
    <w:rsid w:val="00D83912"/>
    <w:rsid w:val="00E81613"/>
    <w:rsid w:val="00EF66A0"/>
    <w:rsid w:val="00F01D8F"/>
    <w:rsid w:val="00F40DD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83D39"/>
  <w15:chartTrackingRefBased/>
  <w15:docId w15:val="{DC4706BB-26FE-493B-8417-F2005A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6A0"/>
  </w:style>
  <w:style w:type="paragraph" w:styleId="Heading1">
    <w:name w:val="heading 1"/>
    <w:basedOn w:val="Normal"/>
    <w:next w:val="Normal"/>
    <w:link w:val="Heading1Char"/>
    <w:uiPriority w:val="9"/>
    <w:qFormat/>
    <w:rsid w:val="00EF66A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F66A0"/>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F66A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F66A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F66A0"/>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EF66A0"/>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EF66A0"/>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F66A0"/>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F66A0"/>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66A0"/>
    <w:pPr>
      <w:spacing w:after="0" w:line="240" w:lineRule="auto"/>
    </w:pPr>
  </w:style>
  <w:style w:type="character" w:customStyle="1" w:styleId="NoSpacingChar">
    <w:name w:val="No Spacing Char"/>
    <w:basedOn w:val="DefaultParagraphFont"/>
    <w:link w:val="NoSpacing"/>
    <w:uiPriority w:val="1"/>
    <w:rsid w:val="00EF66A0"/>
  </w:style>
  <w:style w:type="paragraph" w:styleId="Header">
    <w:name w:val="header"/>
    <w:basedOn w:val="Normal"/>
    <w:link w:val="HeaderChar"/>
    <w:uiPriority w:val="99"/>
    <w:unhideWhenUsed/>
    <w:rsid w:val="00EF6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6A0"/>
  </w:style>
  <w:style w:type="paragraph" w:styleId="Footer">
    <w:name w:val="footer"/>
    <w:basedOn w:val="Normal"/>
    <w:link w:val="FooterChar"/>
    <w:uiPriority w:val="99"/>
    <w:unhideWhenUsed/>
    <w:rsid w:val="00EF6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6A0"/>
  </w:style>
  <w:style w:type="paragraph" w:styleId="Title">
    <w:name w:val="Title"/>
    <w:basedOn w:val="Normal"/>
    <w:next w:val="Normal"/>
    <w:link w:val="TitleChar"/>
    <w:uiPriority w:val="10"/>
    <w:qFormat/>
    <w:rsid w:val="00EF66A0"/>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F66A0"/>
    <w:rPr>
      <w:smallCaps/>
      <w:color w:val="262626" w:themeColor="text1" w:themeTint="D9"/>
      <w:sz w:val="52"/>
      <w:szCs w:val="52"/>
    </w:rPr>
  </w:style>
  <w:style w:type="character" w:customStyle="1" w:styleId="Heading1Char">
    <w:name w:val="Heading 1 Char"/>
    <w:basedOn w:val="DefaultParagraphFont"/>
    <w:link w:val="Heading1"/>
    <w:uiPriority w:val="9"/>
    <w:rsid w:val="00EF66A0"/>
    <w:rPr>
      <w:smallCaps/>
      <w:spacing w:val="5"/>
      <w:sz w:val="32"/>
      <w:szCs w:val="32"/>
    </w:rPr>
  </w:style>
  <w:style w:type="character" w:customStyle="1" w:styleId="Heading2Char">
    <w:name w:val="Heading 2 Char"/>
    <w:basedOn w:val="DefaultParagraphFont"/>
    <w:link w:val="Heading2"/>
    <w:uiPriority w:val="9"/>
    <w:rsid w:val="00EF66A0"/>
    <w:rPr>
      <w:smallCaps/>
      <w:spacing w:val="5"/>
      <w:sz w:val="28"/>
      <w:szCs w:val="28"/>
    </w:rPr>
  </w:style>
  <w:style w:type="character" w:customStyle="1" w:styleId="Heading3Char">
    <w:name w:val="Heading 3 Char"/>
    <w:basedOn w:val="DefaultParagraphFont"/>
    <w:link w:val="Heading3"/>
    <w:uiPriority w:val="9"/>
    <w:semiHidden/>
    <w:rsid w:val="00EF66A0"/>
    <w:rPr>
      <w:smallCaps/>
      <w:spacing w:val="5"/>
      <w:sz w:val="24"/>
      <w:szCs w:val="24"/>
    </w:rPr>
  </w:style>
  <w:style w:type="character" w:customStyle="1" w:styleId="Heading4Char">
    <w:name w:val="Heading 4 Char"/>
    <w:basedOn w:val="DefaultParagraphFont"/>
    <w:link w:val="Heading4"/>
    <w:uiPriority w:val="9"/>
    <w:semiHidden/>
    <w:rsid w:val="00EF66A0"/>
    <w:rPr>
      <w:i/>
      <w:iCs/>
      <w:smallCaps/>
      <w:spacing w:val="10"/>
      <w:sz w:val="22"/>
      <w:szCs w:val="22"/>
    </w:rPr>
  </w:style>
  <w:style w:type="character" w:customStyle="1" w:styleId="Heading5Char">
    <w:name w:val="Heading 5 Char"/>
    <w:basedOn w:val="DefaultParagraphFont"/>
    <w:link w:val="Heading5"/>
    <w:uiPriority w:val="9"/>
    <w:semiHidden/>
    <w:rsid w:val="00EF66A0"/>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EF66A0"/>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EF66A0"/>
    <w:rPr>
      <w:b/>
      <w:bCs/>
      <w:smallCaps/>
      <w:color w:val="70AD47" w:themeColor="accent6"/>
      <w:spacing w:val="10"/>
    </w:rPr>
  </w:style>
  <w:style w:type="character" w:customStyle="1" w:styleId="Heading8Char">
    <w:name w:val="Heading 8 Char"/>
    <w:basedOn w:val="DefaultParagraphFont"/>
    <w:link w:val="Heading8"/>
    <w:uiPriority w:val="9"/>
    <w:semiHidden/>
    <w:rsid w:val="00EF66A0"/>
    <w:rPr>
      <w:b/>
      <w:bCs/>
      <w:i/>
      <w:iCs/>
      <w:smallCaps/>
      <w:color w:val="538135" w:themeColor="accent6" w:themeShade="BF"/>
    </w:rPr>
  </w:style>
  <w:style w:type="character" w:customStyle="1" w:styleId="Heading9Char">
    <w:name w:val="Heading 9 Char"/>
    <w:basedOn w:val="DefaultParagraphFont"/>
    <w:link w:val="Heading9"/>
    <w:uiPriority w:val="9"/>
    <w:semiHidden/>
    <w:rsid w:val="00EF66A0"/>
    <w:rPr>
      <w:b/>
      <w:bCs/>
      <w:i/>
      <w:iCs/>
      <w:smallCaps/>
      <w:color w:val="385623" w:themeColor="accent6" w:themeShade="80"/>
    </w:rPr>
  </w:style>
  <w:style w:type="paragraph" w:styleId="Caption">
    <w:name w:val="caption"/>
    <w:basedOn w:val="Normal"/>
    <w:next w:val="Normal"/>
    <w:uiPriority w:val="35"/>
    <w:semiHidden/>
    <w:unhideWhenUsed/>
    <w:qFormat/>
    <w:rsid w:val="00EF66A0"/>
    <w:rPr>
      <w:b/>
      <w:bCs/>
      <w:caps/>
      <w:sz w:val="16"/>
      <w:szCs w:val="16"/>
    </w:rPr>
  </w:style>
  <w:style w:type="paragraph" w:styleId="Subtitle">
    <w:name w:val="Subtitle"/>
    <w:basedOn w:val="Normal"/>
    <w:next w:val="Normal"/>
    <w:link w:val="SubtitleChar"/>
    <w:uiPriority w:val="11"/>
    <w:qFormat/>
    <w:rsid w:val="00EF66A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F66A0"/>
    <w:rPr>
      <w:rFonts w:asciiTheme="majorHAnsi" w:eastAsiaTheme="majorEastAsia" w:hAnsiTheme="majorHAnsi" w:cstheme="majorBidi"/>
    </w:rPr>
  </w:style>
  <w:style w:type="character" w:styleId="Strong">
    <w:name w:val="Strong"/>
    <w:uiPriority w:val="22"/>
    <w:qFormat/>
    <w:rsid w:val="00EF66A0"/>
    <w:rPr>
      <w:b/>
      <w:bCs/>
      <w:color w:val="70AD47" w:themeColor="accent6"/>
    </w:rPr>
  </w:style>
  <w:style w:type="character" w:styleId="Emphasis">
    <w:name w:val="Emphasis"/>
    <w:uiPriority w:val="20"/>
    <w:qFormat/>
    <w:rsid w:val="00EF66A0"/>
    <w:rPr>
      <w:b/>
      <w:bCs/>
      <w:i/>
      <w:iCs/>
      <w:spacing w:val="10"/>
    </w:rPr>
  </w:style>
  <w:style w:type="paragraph" w:styleId="Quote">
    <w:name w:val="Quote"/>
    <w:basedOn w:val="Normal"/>
    <w:next w:val="Normal"/>
    <w:link w:val="QuoteChar"/>
    <w:uiPriority w:val="29"/>
    <w:qFormat/>
    <w:rsid w:val="00EF66A0"/>
    <w:rPr>
      <w:i/>
      <w:iCs/>
    </w:rPr>
  </w:style>
  <w:style w:type="character" w:customStyle="1" w:styleId="QuoteChar">
    <w:name w:val="Quote Char"/>
    <w:basedOn w:val="DefaultParagraphFont"/>
    <w:link w:val="Quote"/>
    <w:uiPriority w:val="29"/>
    <w:rsid w:val="00EF66A0"/>
    <w:rPr>
      <w:i/>
      <w:iCs/>
    </w:rPr>
  </w:style>
  <w:style w:type="paragraph" w:styleId="IntenseQuote">
    <w:name w:val="Intense Quote"/>
    <w:basedOn w:val="Normal"/>
    <w:next w:val="Normal"/>
    <w:link w:val="IntenseQuoteChar"/>
    <w:uiPriority w:val="30"/>
    <w:qFormat/>
    <w:rsid w:val="00EF66A0"/>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F66A0"/>
    <w:rPr>
      <w:b/>
      <w:bCs/>
      <w:i/>
      <w:iCs/>
    </w:rPr>
  </w:style>
  <w:style w:type="character" w:styleId="SubtleEmphasis">
    <w:name w:val="Subtle Emphasis"/>
    <w:uiPriority w:val="19"/>
    <w:qFormat/>
    <w:rsid w:val="00EF66A0"/>
    <w:rPr>
      <w:i/>
      <w:iCs/>
    </w:rPr>
  </w:style>
  <w:style w:type="character" w:styleId="IntenseEmphasis">
    <w:name w:val="Intense Emphasis"/>
    <w:uiPriority w:val="21"/>
    <w:qFormat/>
    <w:rsid w:val="00EF66A0"/>
    <w:rPr>
      <w:b/>
      <w:bCs/>
      <w:i/>
      <w:iCs/>
      <w:color w:val="70AD47" w:themeColor="accent6"/>
      <w:spacing w:val="10"/>
    </w:rPr>
  </w:style>
  <w:style w:type="character" w:styleId="SubtleReference">
    <w:name w:val="Subtle Reference"/>
    <w:uiPriority w:val="31"/>
    <w:qFormat/>
    <w:rsid w:val="00EF66A0"/>
    <w:rPr>
      <w:b/>
      <w:bCs/>
    </w:rPr>
  </w:style>
  <w:style w:type="character" w:styleId="IntenseReference">
    <w:name w:val="Intense Reference"/>
    <w:uiPriority w:val="32"/>
    <w:qFormat/>
    <w:rsid w:val="00EF66A0"/>
    <w:rPr>
      <w:b/>
      <w:bCs/>
      <w:smallCaps/>
      <w:spacing w:val="5"/>
      <w:sz w:val="22"/>
      <w:szCs w:val="22"/>
      <w:u w:val="single"/>
    </w:rPr>
  </w:style>
  <w:style w:type="character" w:styleId="BookTitle">
    <w:name w:val="Book Title"/>
    <w:uiPriority w:val="33"/>
    <w:qFormat/>
    <w:rsid w:val="00EF66A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F66A0"/>
    <w:pPr>
      <w:outlineLvl w:val="9"/>
    </w:pPr>
  </w:style>
  <w:style w:type="paragraph" w:styleId="ListParagraph">
    <w:name w:val="List Paragraph"/>
    <w:basedOn w:val="Normal"/>
    <w:uiPriority w:val="34"/>
    <w:qFormat/>
    <w:rsid w:val="007D34C7"/>
    <w:pPr>
      <w:ind w:left="720"/>
      <w:contextualSpacing/>
    </w:pPr>
  </w:style>
  <w:style w:type="table" w:styleId="TableGrid">
    <w:name w:val="Table Grid"/>
    <w:basedOn w:val="TableNormal"/>
    <w:uiPriority w:val="39"/>
    <w:rsid w:val="007D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D34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46FB4"/>
    <w:rPr>
      <w:color w:val="808080"/>
    </w:rPr>
  </w:style>
  <w:style w:type="character" w:customStyle="1" w:styleId="mi">
    <w:name w:val="mi"/>
    <w:basedOn w:val="DefaultParagraphFont"/>
    <w:rsid w:val="00546FB4"/>
  </w:style>
  <w:style w:type="character" w:customStyle="1" w:styleId="mjxassistivemathml">
    <w:name w:val="mjx_assistive_mathml"/>
    <w:basedOn w:val="DefaultParagraphFont"/>
    <w:rsid w:val="00546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160.png"/><Relationship Id="rId1"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7</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MP20290 Algorithms</vt:lpstr>
    </vt:vector>
  </TitlesOfParts>
  <Company>UNIVERSITY COLLEGE DUBLIN</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290 Algorithms</dc:title>
  <dc:subject>Huffman Compression</dc:subject>
  <dc:creator>Ronit Dahiya</dc:creator>
  <cp:keywords/>
  <dc:description/>
  <cp:lastModifiedBy>Ronit Dahiya</cp:lastModifiedBy>
  <cp:revision>5</cp:revision>
  <dcterms:created xsi:type="dcterms:W3CDTF">2020-05-02T23:57:00Z</dcterms:created>
  <dcterms:modified xsi:type="dcterms:W3CDTF">2020-05-03T15:08:00Z</dcterms:modified>
</cp:coreProperties>
</file>